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54EC3D" w14:textId="7E63FAC4" w:rsidR="009E2774" w:rsidRPr="00B973BF" w:rsidRDefault="009E2774" w:rsidP="009E2774">
      <w:pPr>
        <w:pStyle w:val="TextosemFormatao"/>
        <w:rPr>
          <w:rFonts w:ascii="Times New Roman" w:hAnsi="Times New Roman"/>
          <w:b/>
          <w:sz w:val="22"/>
          <w:szCs w:val="22"/>
        </w:rPr>
      </w:pPr>
      <w:r w:rsidRPr="00B973BF">
        <w:rPr>
          <w:rFonts w:ascii="Times New Roman" w:hAnsi="Times New Roman"/>
          <w:b/>
          <w:sz w:val="22"/>
          <w:szCs w:val="22"/>
        </w:rPr>
        <w:t xml:space="preserve">ANEXO IV. FICHA DE INSCRIÇÃO </w:t>
      </w:r>
    </w:p>
    <w:p w14:paraId="5A765A5C" w14:textId="77777777" w:rsidR="009E2774" w:rsidRPr="00B973BF" w:rsidRDefault="009E2774" w:rsidP="00491C9E">
      <w:pPr>
        <w:spacing w:line="240" w:lineRule="auto"/>
        <w:rPr>
          <w:rFonts w:ascii="Times New Roman" w:hAnsi="Times New Roman"/>
        </w:rPr>
      </w:pPr>
      <w:r w:rsidRPr="00B973BF">
        <w:rPr>
          <w:rFonts w:ascii="Times New Roman" w:hAnsi="Times New Roman"/>
          <w:b/>
          <w:bCs/>
        </w:rPr>
        <w:t>Nome:</w:t>
      </w:r>
      <w:r w:rsidRPr="00B973BF">
        <w:rPr>
          <w:rFonts w:ascii="Times New Roman" w:hAnsi="Times New Roman"/>
        </w:rPr>
        <w:t xml:space="preserve"> </w:t>
      </w:r>
      <w:r w:rsidRPr="00B973BF">
        <w:rPr>
          <w:rFonts w:ascii="Times New Roman" w:hAnsi="Times New Roman"/>
        </w:rPr>
        <w:fldChar w:fldCharType="begin">
          <w:ffData>
            <w:name w:val="Texto1"/>
            <w:enabled/>
            <w:calcOnExit w:val="0"/>
            <w:textInput/>
          </w:ffData>
        </w:fldChar>
      </w:r>
      <w:bookmarkStart w:id="0" w:name="Texto1"/>
      <w:r w:rsidRPr="00B973BF">
        <w:rPr>
          <w:rFonts w:ascii="Times New Roman" w:hAnsi="Times New Roman"/>
        </w:rPr>
        <w:instrText xml:space="preserve"> FORMTEXT </w:instrText>
      </w:r>
      <w:r w:rsidRPr="00B973BF">
        <w:rPr>
          <w:rFonts w:ascii="Times New Roman" w:hAnsi="Times New Roman"/>
        </w:rPr>
      </w:r>
      <w:r w:rsidRPr="00B973BF">
        <w:rPr>
          <w:rFonts w:ascii="Times New Roman" w:hAnsi="Times New Roman"/>
        </w:rPr>
        <w:fldChar w:fldCharType="separate"/>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rPr>
        <w:fldChar w:fldCharType="end"/>
      </w:r>
      <w:bookmarkEnd w:id="0"/>
    </w:p>
    <w:p w14:paraId="09755F01" w14:textId="77777777" w:rsidR="009E2774" w:rsidRPr="00B973BF" w:rsidRDefault="009E2774" w:rsidP="00491C9E">
      <w:pPr>
        <w:spacing w:line="240" w:lineRule="auto"/>
        <w:rPr>
          <w:rFonts w:ascii="Times New Roman" w:hAnsi="Times New Roman"/>
        </w:rPr>
      </w:pPr>
      <w:r w:rsidRPr="00B973BF">
        <w:rPr>
          <w:rFonts w:ascii="Times New Roman" w:hAnsi="Times New Roman"/>
          <w:b/>
          <w:bCs/>
        </w:rPr>
        <w:t>Data de Nascimento:</w:t>
      </w:r>
      <w:r w:rsidRPr="00B973BF">
        <w:rPr>
          <w:rFonts w:ascii="Times New Roman" w:hAnsi="Times New Roman"/>
        </w:rPr>
        <w:t xml:space="preserve"> </w:t>
      </w:r>
      <w:r w:rsidRPr="00B973BF">
        <w:rPr>
          <w:rFonts w:ascii="Times New Roman" w:hAnsi="Times New Roman"/>
        </w:rPr>
        <w:fldChar w:fldCharType="begin">
          <w:ffData>
            <w:name w:val="Texto3"/>
            <w:enabled/>
            <w:calcOnExit w:val="0"/>
            <w:textInput/>
          </w:ffData>
        </w:fldChar>
      </w:r>
      <w:r w:rsidRPr="00B973BF">
        <w:rPr>
          <w:rFonts w:ascii="Times New Roman" w:hAnsi="Times New Roman"/>
        </w:rPr>
        <w:instrText xml:space="preserve"> FORMTEXT </w:instrText>
      </w:r>
      <w:r w:rsidRPr="00B973BF">
        <w:rPr>
          <w:rFonts w:ascii="Times New Roman" w:hAnsi="Times New Roman"/>
        </w:rPr>
      </w:r>
      <w:r w:rsidRPr="00B973BF">
        <w:rPr>
          <w:rFonts w:ascii="Times New Roman" w:hAnsi="Times New Roman"/>
        </w:rPr>
        <w:fldChar w:fldCharType="separate"/>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rPr>
        <w:fldChar w:fldCharType="end"/>
      </w:r>
      <w:r w:rsidRPr="00B973BF">
        <w:rPr>
          <w:rFonts w:ascii="Times New Roman" w:hAnsi="Times New Roman"/>
        </w:rPr>
        <w:t xml:space="preserve">       </w:t>
      </w:r>
      <w:r w:rsidRPr="00B973BF">
        <w:rPr>
          <w:rFonts w:ascii="Times New Roman" w:hAnsi="Times New Roman"/>
          <w:b/>
          <w:bCs/>
        </w:rPr>
        <w:t>CPF:</w:t>
      </w:r>
      <w:r w:rsidRPr="00B973BF">
        <w:rPr>
          <w:rFonts w:ascii="Times New Roman" w:hAnsi="Times New Roman"/>
        </w:rPr>
        <w:t xml:space="preserve"> </w:t>
      </w:r>
      <w:r w:rsidRPr="00B973BF">
        <w:rPr>
          <w:rFonts w:ascii="Times New Roman" w:hAnsi="Times New Roman"/>
        </w:rPr>
        <w:fldChar w:fldCharType="begin">
          <w:ffData>
            <w:name w:val="Texto3"/>
            <w:enabled/>
            <w:calcOnExit w:val="0"/>
            <w:textInput/>
          </w:ffData>
        </w:fldChar>
      </w:r>
      <w:bookmarkStart w:id="1" w:name="Texto3"/>
      <w:r w:rsidRPr="00B973BF">
        <w:rPr>
          <w:rFonts w:ascii="Times New Roman" w:hAnsi="Times New Roman"/>
        </w:rPr>
        <w:instrText xml:space="preserve"> FORMTEXT </w:instrText>
      </w:r>
      <w:r w:rsidRPr="00B973BF">
        <w:rPr>
          <w:rFonts w:ascii="Times New Roman" w:hAnsi="Times New Roman"/>
        </w:rPr>
      </w:r>
      <w:r w:rsidRPr="00B973BF">
        <w:rPr>
          <w:rFonts w:ascii="Times New Roman" w:hAnsi="Times New Roman"/>
        </w:rPr>
        <w:fldChar w:fldCharType="separate"/>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rPr>
        <w:fldChar w:fldCharType="end"/>
      </w:r>
      <w:bookmarkEnd w:id="1"/>
      <w:r w:rsidRPr="00B973BF">
        <w:rPr>
          <w:rFonts w:ascii="Times New Roman" w:hAnsi="Times New Roman"/>
        </w:rPr>
        <w:t xml:space="preserve">              </w:t>
      </w:r>
      <w:r w:rsidRPr="00B973BF">
        <w:rPr>
          <w:rFonts w:ascii="Times New Roman" w:hAnsi="Times New Roman"/>
          <w:b/>
          <w:bCs/>
        </w:rPr>
        <w:t>RG:</w:t>
      </w:r>
      <w:r w:rsidRPr="00B973BF">
        <w:rPr>
          <w:rFonts w:ascii="Times New Roman" w:hAnsi="Times New Roman"/>
        </w:rPr>
        <w:t xml:space="preserve"> </w:t>
      </w:r>
      <w:r w:rsidRPr="00B973BF">
        <w:rPr>
          <w:rFonts w:ascii="Times New Roman" w:hAnsi="Times New Roman"/>
        </w:rPr>
        <w:fldChar w:fldCharType="begin">
          <w:ffData>
            <w:name w:val="Texto4"/>
            <w:enabled/>
            <w:calcOnExit w:val="0"/>
            <w:textInput/>
          </w:ffData>
        </w:fldChar>
      </w:r>
      <w:bookmarkStart w:id="2" w:name="Texto4"/>
      <w:r w:rsidRPr="00B973BF">
        <w:rPr>
          <w:rFonts w:ascii="Times New Roman" w:hAnsi="Times New Roman"/>
        </w:rPr>
        <w:instrText xml:space="preserve"> FORMTEXT </w:instrText>
      </w:r>
      <w:r w:rsidRPr="00B973BF">
        <w:rPr>
          <w:rFonts w:ascii="Times New Roman" w:hAnsi="Times New Roman"/>
        </w:rPr>
      </w:r>
      <w:r w:rsidRPr="00B973BF">
        <w:rPr>
          <w:rFonts w:ascii="Times New Roman" w:hAnsi="Times New Roman"/>
        </w:rPr>
        <w:fldChar w:fldCharType="separate"/>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rPr>
        <w:fldChar w:fldCharType="end"/>
      </w:r>
      <w:bookmarkEnd w:id="2"/>
      <w:r w:rsidRPr="00B973BF">
        <w:rPr>
          <w:rFonts w:ascii="Times New Roman" w:hAnsi="Times New Roman"/>
        </w:rPr>
        <w:t xml:space="preserve">               Órgão Expedidor: </w:t>
      </w:r>
      <w:r w:rsidRPr="00B973BF">
        <w:rPr>
          <w:rFonts w:ascii="Times New Roman" w:hAnsi="Times New Roman"/>
        </w:rPr>
        <w:fldChar w:fldCharType="begin">
          <w:ffData>
            <w:name w:val="Texto4"/>
            <w:enabled/>
            <w:calcOnExit w:val="0"/>
            <w:textInput/>
          </w:ffData>
        </w:fldChar>
      </w:r>
      <w:r w:rsidRPr="00B973BF">
        <w:rPr>
          <w:rFonts w:ascii="Times New Roman" w:hAnsi="Times New Roman"/>
        </w:rPr>
        <w:instrText xml:space="preserve"> FORMTEXT </w:instrText>
      </w:r>
      <w:r w:rsidRPr="00B973BF">
        <w:rPr>
          <w:rFonts w:ascii="Times New Roman" w:hAnsi="Times New Roman"/>
        </w:rPr>
      </w:r>
      <w:r w:rsidRPr="00B973BF">
        <w:rPr>
          <w:rFonts w:ascii="Times New Roman" w:hAnsi="Times New Roman"/>
        </w:rPr>
        <w:fldChar w:fldCharType="separate"/>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rPr>
        <w:fldChar w:fldCharType="end"/>
      </w:r>
      <w:r w:rsidRPr="00B973BF">
        <w:rPr>
          <w:rFonts w:ascii="Times New Roman" w:hAnsi="Times New Roman"/>
        </w:rPr>
        <w:t xml:space="preserve">  </w:t>
      </w:r>
    </w:p>
    <w:p w14:paraId="76CA6C32" w14:textId="77777777" w:rsidR="009E2774" w:rsidRPr="00B973BF" w:rsidRDefault="009E2774" w:rsidP="00491C9E">
      <w:pPr>
        <w:spacing w:line="240" w:lineRule="auto"/>
        <w:rPr>
          <w:rFonts w:ascii="Times New Roman" w:hAnsi="Times New Roman"/>
        </w:rPr>
      </w:pPr>
      <w:r w:rsidRPr="00B973BF">
        <w:rPr>
          <w:rFonts w:ascii="Times New Roman" w:hAnsi="Times New Roman"/>
          <w:b/>
          <w:bCs/>
        </w:rPr>
        <w:t>E-mail:</w:t>
      </w:r>
      <w:r w:rsidRPr="00B973BF">
        <w:rPr>
          <w:rFonts w:ascii="Times New Roman" w:hAnsi="Times New Roman"/>
        </w:rPr>
        <w:t xml:space="preserve"> </w:t>
      </w:r>
      <w:r w:rsidRPr="00B973BF">
        <w:rPr>
          <w:rFonts w:ascii="Times New Roman" w:hAnsi="Times New Roman"/>
        </w:rPr>
        <w:fldChar w:fldCharType="begin">
          <w:ffData>
            <w:name w:val="Texto5"/>
            <w:enabled/>
            <w:calcOnExit w:val="0"/>
            <w:textInput/>
          </w:ffData>
        </w:fldChar>
      </w:r>
      <w:bookmarkStart w:id="3" w:name="Texto5"/>
      <w:r w:rsidRPr="00B973BF">
        <w:rPr>
          <w:rFonts w:ascii="Times New Roman" w:hAnsi="Times New Roman"/>
        </w:rPr>
        <w:instrText xml:space="preserve"> FORMTEXT </w:instrText>
      </w:r>
      <w:r w:rsidRPr="00B973BF">
        <w:rPr>
          <w:rFonts w:ascii="Times New Roman" w:hAnsi="Times New Roman"/>
        </w:rPr>
      </w:r>
      <w:r w:rsidRPr="00B973BF">
        <w:rPr>
          <w:rFonts w:ascii="Times New Roman" w:hAnsi="Times New Roman"/>
        </w:rPr>
        <w:fldChar w:fldCharType="separate"/>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rPr>
        <w:fldChar w:fldCharType="end"/>
      </w:r>
      <w:bookmarkEnd w:id="3"/>
    </w:p>
    <w:p w14:paraId="4EA5BB44" w14:textId="77777777" w:rsidR="009E2774" w:rsidRPr="00B973BF" w:rsidRDefault="009E2774" w:rsidP="00491C9E">
      <w:pPr>
        <w:spacing w:line="240" w:lineRule="auto"/>
        <w:rPr>
          <w:rFonts w:ascii="Times New Roman" w:hAnsi="Times New Roman"/>
        </w:rPr>
      </w:pPr>
      <w:r w:rsidRPr="00B973BF">
        <w:rPr>
          <w:rFonts w:ascii="Times New Roman" w:hAnsi="Times New Roman"/>
          <w:b/>
          <w:bCs/>
        </w:rPr>
        <w:t>Celular:</w:t>
      </w:r>
      <w:r w:rsidRPr="00B973BF">
        <w:rPr>
          <w:rFonts w:ascii="Times New Roman" w:hAnsi="Times New Roman"/>
        </w:rPr>
        <w:t xml:space="preserve"> </w:t>
      </w:r>
      <w:r w:rsidRPr="00B973BF">
        <w:rPr>
          <w:rFonts w:ascii="Times New Roman" w:hAnsi="Times New Roman"/>
        </w:rPr>
        <w:fldChar w:fldCharType="begin">
          <w:ffData>
            <w:name w:val="Texto6"/>
            <w:enabled/>
            <w:calcOnExit w:val="0"/>
            <w:textInput/>
          </w:ffData>
        </w:fldChar>
      </w:r>
      <w:bookmarkStart w:id="4" w:name="Texto6"/>
      <w:r w:rsidRPr="00B973BF">
        <w:rPr>
          <w:rFonts w:ascii="Times New Roman" w:hAnsi="Times New Roman"/>
        </w:rPr>
        <w:instrText xml:space="preserve"> FORMTEXT </w:instrText>
      </w:r>
      <w:r w:rsidRPr="00B973BF">
        <w:rPr>
          <w:rFonts w:ascii="Times New Roman" w:hAnsi="Times New Roman"/>
        </w:rPr>
      </w:r>
      <w:r w:rsidRPr="00B973BF">
        <w:rPr>
          <w:rFonts w:ascii="Times New Roman" w:hAnsi="Times New Roman"/>
        </w:rPr>
        <w:fldChar w:fldCharType="separate"/>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rPr>
        <w:fldChar w:fldCharType="end"/>
      </w:r>
      <w:bookmarkEnd w:id="4"/>
    </w:p>
    <w:p w14:paraId="470DF858" w14:textId="77777777" w:rsidR="009E2774" w:rsidRPr="00B973BF" w:rsidRDefault="009E2774" w:rsidP="00491C9E">
      <w:pPr>
        <w:spacing w:line="240" w:lineRule="auto"/>
        <w:rPr>
          <w:rFonts w:ascii="Times New Roman" w:hAnsi="Times New Roman"/>
        </w:rPr>
      </w:pPr>
      <w:r w:rsidRPr="00B973BF">
        <w:rPr>
          <w:rFonts w:ascii="Times New Roman" w:hAnsi="Times New Roman"/>
          <w:b/>
          <w:bCs/>
        </w:rPr>
        <w:t>Endereço Residencial:</w:t>
      </w:r>
      <w:r w:rsidRPr="00B973BF">
        <w:rPr>
          <w:rFonts w:ascii="Times New Roman" w:hAnsi="Times New Roman"/>
        </w:rPr>
        <w:t xml:space="preserve"> </w:t>
      </w:r>
      <w:r w:rsidRPr="00B973BF">
        <w:rPr>
          <w:rFonts w:ascii="Times New Roman" w:hAnsi="Times New Roman"/>
        </w:rPr>
        <w:fldChar w:fldCharType="begin">
          <w:ffData>
            <w:name w:val="Texto7"/>
            <w:enabled/>
            <w:calcOnExit w:val="0"/>
            <w:textInput/>
          </w:ffData>
        </w:fldChar>
      </w:r>
      <w:bookmarkStart w:id="5" w:name="Texto7"/>
      <w:r w:rsidRPr="00B973BF">
        <w:rPr>
          <w:rFonts w:ascii="Times New Roman" w:hAnsi="Times New Roman"/>
        </w:rPr>
        <w:instrText xml:space="preserve"> FORMTEXT </w:instrText>
      </w:r>
      <w:r w:rsidRPr="00B973BF">
        <w:rPr>
          <w:rFonts w:ascii="Times New Roman" w:hAnsi="Times New Roman"/>
        </w:rPr>
      </w:r>
      <w:r w:rsidRPr="00B973BF">
        <w:rPr>
          <w:rFonts w:ascii="Times New Roman" w:hAnsi="Times New Roman"/>
        </w:rPr>
        <w:fldChar w:fldCharType="separate"/>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rPr>
        <w:fldChar w:fldCharType="end"/>
      </w:r>
      <w:bookmarkEnd w:id="5"/>
    </w:p>
    <w:p w14:paraId="7DFD1D3C" w14:textId="77777777" w:rsidR="009E2774" w:rsidRPr="00B973BF" w:rsidRDefault="009E2774" w:rsidP="00491C9E">
      <w:pPr>
        <w:spacing w:line="240" w:lineRule="auto"/>
        <w:rPr>
          <w:rFonts w:ascii="Times New Roman" w:hAnsi="Times New Roman"/>
        </w:rPr>
      </w:pPr>
      <w:r w:rsidRPr="00B973BF">
        <w:rPr>
          <w:rFonts w:ascii="Times New Roman" w:hAnsi="Times New Roman"/>
          <w:b/>
          <w:bCs/>
        </w:rPr>
        <w:t>Empresa em que está vinculado:</w:t>
      </w:r>
      <w:r w:rsidRPr="00B973BF">
        <w:rPr>
          <w:rFonts w:ascii="Times New Roman" w:hAnsi="Times New Roman"/>
        </w:rPr>
        <w:t xml:space="preserve"> </w:t>
      </w:r>
      <w:r w:rsidRPr="00B973BF">
        <w:rPr>
          <w:rFonts w:ascii="Times New Roman" w:hAnsi="Times New Roman"/>
        </w:rPr>
        <w:fldChar w:fldCharType="begin">
          <w:ffData>
            <w:name w:val="Texto8"/>
            <w:enabled/>
            <w:calcOnExit w:val="0"/>
            <w:textInput/>
          </w:ffData>
        </w:fldChar>
      </w:r>
      <w:bookmarkStart w:id="6" w:name="Texto8"/>
      <w:r w:rsidRPr="00B973BF">
        <w:rPr>
          <w:rFonts w:ascii="Times New Roman" w:hAnsi="Times New Roman"/>
        </w:rPr>
        <w:instrText xml:space="preserve"> FORMTEXT </w:instrText>
      </w:r>
      <w:r w:rsidRPr="00B973BF">
        <w:rPr>
          <w:rFonts w:ascii="Times New Roman" w:hAnsi="Times New Roman"/>
        </w:rPr>
      </w:r>
      <w:r w:rsidRPr="00B973BF">
        <w:rPr>
          <w:rFonts w:ascii="Times New Roman" w:hAnsi="Times New Roman"/>
        </w:rPr>
        <w:fldChar w:fldCharType="separate"/>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rPr>
        <w:fldChar w:fldCharType="end"/>
      </w:r>
      <w:bookmarkEnd w:id="6"/>
    </w:p>
    <w:p w14:paraId="72577BC2" w14:textId="77777777" w:rsidR="009E2774" w:rsidRPr="00B973BF" w:rsidRDefault="009E2774" w:rsidP="00491C9E">
      <w:pPr>
        <w:spacing w:line="240" w:lineRule="auto"/>
        <w:rPr>
          <w:rFonts w:ascii="Times New Roman" w:hAnsi="Times New Roman"/>
        </w:rPr>
      </w:pPr>
      <w:r w:rsidRPr="00B973BF">
        <w:rPr>
          <w:rFonts w:ascii="Times New Roman" w:hAnsi="Times New Roman"/>
          <w:b/>
          <w:bCs/>
        </w:rPr>
        <w:t>Endereço Profissional:</w:t>
      </w:r>
      <w:r w:rsidRPr="00B973BF">
        <w:rPr>
          <w:rFonts w:ascii="Times New Roman" w:hAnsi="Times New Roman"/>
        </w:rPr>
        <w:t xml:space="preserve"> </w:t>
      </w:r>
      <w:r w:rsidRPr="00B973BF">
        <w:rPr>
          <w:rFonts w:ascii="Times New Roman" w:hAnsi="Times New Roman"/>
        </w:rPr>
        <w:fldChar w:fldCharType="begin">
          <w:ffData>
            <w:name w:val="Texto9"/>
            <w:enabled/>
            <w:calcOnExit w:val="0"/>
            <w:textInput/>
          </w:ffData>
        </w:fldChar>
      </w:r>
      <w:bookmarkStart w:id="7" w:name="Texto9"/>
      <w:r w:rsidRPr="00B973BF">
        <w:rPr>
          <w:rFonts w:ascii="Times New Roman" w:hAnsi="Times New Roman"/>
        </w:rPr>
        <w:instrText xml:space="preserve"> FORMTEXT </w:instrText>
      </w:r>
      <w:r w:rsidRPr="00B973BF">
        <w:rPr>
          <w:rFonts w:ascii="Times New Roman" w:hAnsi="Times New Roman"/>
        </w:rPr>
      </w:r>
      <w:r w:rsidRPr="00B973BF">
        <w:rPr>
          <w:rFonts w:ascii="Times New Roman" w:hAnsi="Times New Roman"/>
        </w:rPr>
        <w:fldChar w:fldCharType="separate"/>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rPr>
        <w:fldChar w:fldCharType="end"/>
      </w:r>
      <w:bookmarkEnd w:id="7"/>
    </w:p>
    <w:p w14:paraId="2133B026" w14:textId="77777777" w:rsidR="009E2774" w:rsidRPr="00B973BF" w:rsidRDefault="009E2774" w:rsidP="00491C9E">
      <w:pPr>
        <w:spacing w:line="240" w:lineRule="auto"/>
        <w:rPr>
          <w:rFonts w:ascii="Times New Roman" w:hAnsi="Times New Roman"/>
        </w:rPr>
      </w:pPr>
      <w:r w:rsidRPr="00B973BF">
        <w:rPr>
          <w:rFonts w:ascii="Times New Roman" w:hAnsi="Times New Roman"/>
          <w:b/>
          <w:bCs/>
        </w:rPr>
        <w:t>Cargo ou função que desempenha na empresa:</w:t>
      </w:r>
      <w:r w:rsidRPr="00B973BF">
        <w:rPr>
          <w:rFonts w:ascii="Times New Roman" w:hAnsi="Times New Roman"/>
        </w:rPr>
        <w:t xml:space="preserve"> </w:t>
      </w:r>
      <w:r w:rsidRPr="00B973BF">
        <w:rPr>
          <w:rFonts w:ascii="Times New Roman" w:hAnsi="Times New Roman"/>
        </w:rPr>
        <w:fldChar w:fldCharType="begin">
          <w:ffData>
            <w:name w:val="Texto10"/>
            <w:enabled/>
            <w:calcOnExit w:val="0"/>
            <w:textInput/>
          </w:ffData>
        </w:fldChar>
      </w:r>
      <w:bookmarkStart w:id="8" w:name="Texto10"/>
      <w:r w:rsidRPr="00B973BF">
        <w:rPr>
          <w:rFonts w:ascii="Times New Roman" w:hAnsi="Times New Roman"/>
        </w:rPr>
        <w:instrText xml:space="preserve"> FORMTEXT </w:instrText>
      </w:r>
      <w:r w:rsidRPr="00B973BF">
        <w:rPr>
          <w:rFonts w:ascii="Times New Roman" w:hAnsi="Times New Roman"/>
        </w:rPr>
      </w:r>
      <w:r w:rsidRPr="00B973BF">
        <w:rPr>
          <w:rFonts w:ascii="Times New Roman" w:hAnsi="Times New Roman"/>
        </w:rPr>
        <w:fldChar w:fldCharType="separate"/>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noProof/>
        </w:rPr>
        <w:t> </w:t>
      </w:r>
      <w:r w:rsidRPr="00B973BF">
        <w:rPr>
          <w:rFonts w:ascii="Times New Roman" w:hAnsi="Times New Roman"/>
        </w:rPr>
        <w:fldChar w:fldCharType="end"/>
      </w:r>
      <w:bookmarkEnd w:id="8"/>
    </w:p>
    <w:p w14:paraId="56F96038" w14:textId="1FF04231" w:rsidR="009E2774" w:rsidRPr="00B973BF" w:rsidRDefault="009E2774" w:rsidP="00491C9E">
      <w:pPr>
        <w:spacing w:line="240" w:lineRule="auto"/>
        <w:ind w:left="1701" w:hanging="1701"/>
        <w:rPr>
          <w:rFonts w:ascii="Times New Roman" w:hAnsi="Times New Roman"/>
          <w:b/>
          <w:bCs/>
        </w:rPr>
      </w:pPr>
      <w:r w:rsidRPr="00B973BF">
        <w:rPr>
          <w:rFonts w:ascii="Times New Roman" w:hAnsi="Times New Roman"/>
          <w:b/>
          <w:bCs/>
        </w:rPr>
        <w:t>Linha de Pesquisa</w:t>
      </w:r>
      <w:r w:rsidR="00C71361">
        <w:rPr>
          <w:rFonts w:ascii="Times New Roman" w:hAnsi="Times New Roman"/>
          <w:b/>
          <w:bCs/>
        </w:rPr>
        <w:t xml:space="preserve"> </w:t>
      </w:r>
    </w:p>
    <w:p w14:paraId="37ED29F3" w14:textId="06BEB93A" w:rsidR="009E2774" w:rsidRPr="00B973BF" w:rsidRDefault="00E57D40" w:rsidP="009E2774">
      <w:pPr>
        <w:rPr>
          <w:rFonts w:ascii="Times New Roman" w:hAnsi="Times New Roman"/>
        </w:rPr>
      </w:pPr>
      <w:r>
        <w:rPr>
          <w:rFonts w:ascii="Times New Roman" w:hAnsi="Times New Roman"/>
        </w:rPr>
        <w:t>Indique a ordem de prioridade</w:t>
      </w:r>
      <w:r w:rsidR="008F5E12">
        <w:rPr>
          <w:rFonts w:ascii="Times New Roman" w:hAnsi="Times New Roman"/>
        </w:rPr>
        <w:t xml:space="preserve"> (1 ou 2)</w:t>
      </w:r>
      <w:r w:rsidR="009E2774" w:rsidRPr="00B973BF">
        <w:rPr>
          <w:rFonts w:ascii="Times New Roman" w:hAnsi="Times New Roman"/>
        </w:rPr>
        <w:t xml:space="preserve"> </w:t>
      </w:r>
      <w:r w:rsidR="008F00A9">
        <w:rPr>
          <w:rFonts w:ascii="Times New Roman" w:hAnsi="Times New Roman"/>
        </w:rPr>
        <w:t>em no máximo dua</w:t>
      </w:r>
      <w:r w:rsidR="005C3DA2">
        <w:rPr>
          <w:rFonts w:ascii="Times New Roman" w:hAnsi="Times New Roman"/>
        </w:rPr>
        <w:t xml:space="preserve">s linhas de pesquisa que possuir maior </w:t>
      </w:r>
      <w:r w:rsidR="009E2774" w:rsidRPr="00B973BF">
        <w:rPr>
          <w:rFonts w:ascii="Times New Roman" w:hAnsi="Times New Roman"/>
        </w:rPr>
        <w:t xml:space="preserve">afinidade. </w:t>
      </w:r>
    </w:p>
    <w:tbl>
      <w:tblPr>
        <w:tblStyle w:val="Tabelacomgrade"/>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8"/>
        <w:gridCol w:w="3984"/>
      </w:tblGrid>
      <w:tr w:rsidR="009E2774" w:rsidRPr="00B973BF" w14:paraId="1FB472D4" w14:textId="77777777" w:rsidTr="009E2774">
        <w:tc>
          <w:tcPr>
            <w:tcW w:w="5258" w:type="dxa"/>
            <w:vAlign w:val="center"/>
          </w:tcPr>
          <w:p w14:paraId="206F0E72" w14:textId="77777777" w:rsidR="009E2774" w:rsidRPr="00B973BF" w:rsidRDefault="009E2774" w:rsidP="004560C0">
            <w:pPr>
              <w:rPr>
                <w:rFonts w:ascii="Times New Roman" w:hAnsi="Times New Roman"/>
              </w:rPr>
            </w:pPr>
            <w:proofErr w:type="gramStart"/>
            <w:r w:rsidRPr="00B973BF">
              <w:rPr>
                <w:rFonts w:ascii="Times New Roman" w:hAnsi="Times New Roman"/>
              </w:rPr>
              <w:t xml:space="preserve">[  </w:t>
            </w:r>
            <w:proofErr w:type="gramEnd"/>
            <w:r w:rsidRPr="00B973BF">
              <w:rPr>
                <w:rFonts w:ascii="Times New Roman" w:hAnsi="Times New Roman"/>
              </w:rPr>
              <w:t xml:space="preserve"> ] Planejamento e Controle de Sistemas Produtivos (</w:t>
            </w:r>
            <w:proofErr w:type="spellStart"/>
            <w:r w:rsidRPr="00B973BF">
              <w:rPr>
                <w:rFonts w:ascii="Times New Roman" w:hAnsi="Times New Roman"/>
              </w:rPr>
              <w:t>PCsP</w:t>
            </w:r>
            <w:proofErr w:type="spellEnd"/>
            <w:r w:rsidRPr="00B973BF">
              <w:rPr>
                <w:rFonts w:ascii="Times New Roman" w:hAnsi="Times New Roman"/>
              </w:rPr>
              <w:t>)</w:t>
            </w:r>
          </w:p>
          <w:p w14:paraId="5F89E39C" w14:textId="77777777" w:rsidR="009E2774" w:rsidRPr="00B973BF" w:rsidRDefault="009E2774" w:rsidP="004560C0">
            <w:pPr>
              <w:rPr>
                <w:rFonts w:ascii="Times New Roman" w:hAnsi="Times New Roman"/>
              </w:rPr>
            </w:pPr>
          </w:p>
        </w:tc>
        <w:tc>
          <w:tcPr>
            <w:tcW w:w="3984" w:type="dxa"/>
            <w:vAlign w:val="center"/>
          </w:tcPr>
          <w:p w14:paraId="47EDBA5A" w14:textId="77777777" w:rsidR="009E2774" w:rsidRPr="00B973BF" w:rsidRDefault="009E2774" w:rsidP="004560C0">
            <w:pPr>
              <w:rPr>
                <w:rFonts w:ascii="Times New Roman" w:hAnsi="Times New Roman"/>
              </w:rPr>
            </w:pPr>
            <w:proofErr w:type="gramStart"/>
            <w:r w:rsidRPr="00B973BF">
              <w:rPr>
                <w:rFonts w:ascii="Times New Roman" w:hAnsi="Times New Roman"/>
              </w:rPr>
              <w:t xml:space="preserve">[  </w:t>
            </w:r>
            <w:proofErr w:type="gramEnd"/>
            <w:r w:rsidRPr="00B973BF">
              <w:rPr>
                <w:rFonts w:ascii="Times New Roman" w:hAnsi="Times New Roman"/>
              </w:rPr>
              <w:t xml:space="preserve"> ] Gestão da Qualidade (GQ)</w:t>
            </w:r>
          </w:p>
          <w:p w14:paraId="0612F101" w14:textId="77777777" w:rsidR="009E2774" w:rsidRPr="00B973BF" w:rsidRDefault="009E2774" w:rsidP="004560C0">
            <w:pPr>
              <w:rPr>
                <w:rFonts w:ascii="Times New Roman" w:hAnsi="Times New Roman"/>
              </w:rPr>
            </w:pPr>
          </w:p>
        </w:tc>
      </w:tr>
      <w:tr w:rsidR="009E2774" w:rsidRPr="00B973BF" w14:paraId="6FF0DF13" w14:textId="77777777" w:rsidTr="009E2774">
        <w:tc>
          <w:tcPr>
            <w:tcW w:w="5258" w:type="dxa"/>
            <w:vAlign w:val="center"/>
          </w:tcPr>
          <w:p w14:paraId="68A60315" w14:textId="77777777" w:rsidR="009E2774" w:rsidRPr="00B973BF" w:rsidRDefault="009E2774" w:rsidP="004560C0">
            <w:pPr>
              <w:rPr>
                <w:rFonts w:ascii="Times New Roman" w:hAnsi="Times New Roman"/>
              </w:rPr>
            </w:pPr>
            <w:proofErr w:type="gramStart"/>
            <w:r w:rsidRPr="00B973BF">
              <w:rPr>
                <w:rFonts w:ascii="Times New Roman" w:hAnsi="Times New Roman"/>
              </w:rPr>
              <w:t xml:space="preserve">[  </w:t>
            </w:r>
            <w:proofErr w:type="gramEnd"/>
            <w:r w:rsidRPr="00B973BF">
              <w:rPr>
                <w:rFonts w:ascii="Times New Roman" w:hAnsi="Times New Roman"/>
              </w:rPr>
              <w:t xml:space="preserve"> ] Trabalho, Organização, Tecnologia e Inovação (TOTI)</w:t>
            </w:r>
          </w:p>
          <w:p w14:paraId="43D13530" w14:textId="77777777" w:rsidR="009E2774" w:rsidRPr="00B973BF" w:rsidRDefault="009E2774" w:rsidP="004560C0">
            <w:pPr>
              <w:rPr>
                <w:rFonts w:ascii="Times New Roman" w:hAnsi="Times New Roman"/>
              </w:rPr>
            </w:pPr>
          </w:p>
        </w:tc>
        <w:tc>
          <w:tcPr>
            <w:tcW w:w="3984" w:type="dxa"/>
            <w:vAlign w:val="center"/>
          </w:tcPr>
          <w:p w14:paraId="4BF2563E" w14:textId="77777777" w:rsidR="009E2774" w:rsidRPr="00B973BF" w:rsidRDefault="009E2774" w:rsidP="004560C0">
            <w:pPr>
              <w:rPr>
                <w:rFonts w:ascii="Times New Roman" w:hAnsi="Times New Roman"/>
              </w:rPr>
            </w:pPr>
            <w:proofErr w:type="gramStart"/>
            <w:r w:rsidRPr="00B973BF">
              <w:rPr>
                <w:rFonts w:ascii="Times New Roman" w:hAnsi="Times New Roman"/>
              </w:rPr>
              <w:t xml:space="preserve">[  </w:t>
            </w:r>
            <w:proofErr w:type="gramEnd"/>
            <w:r w:rsidRPr="00B973BF">
              <w:rPr>
                <w:rFonts w:ascii="Times New Roman" w:hAnsi="Times New Roman"/>
              </w:rPr>
              <w:t xml:space="preserve"> ] Gestão de Sistemas Agroindustriais (GSA)</w:t>
            </w:r>
          </w:p>
          <w:p w14:paraId="2AE36044" w14:textId="77777777" w:rsidR="009E2774" w:rsidRPr="00B973BF" w:rsidRDefault="009E2774" w:rsidP="004560C0">
            <w:pPr>
              <w:rPr>
                <w:rFonts w:ascii="Times New Roman" w:hAnsi="Times New Roman"/>
              </w:rPr>
            </w:pPr>
          </w:p>
        </w:tc>
      </w:tr>
    </w:tbl>
    <w:p w14:paraId="0812165E" w14:textId="353399F9" w:rsidR="009E2774" w:rsidRPr="00B973BF" w:rsidRDefault="009E2774" w:rsidP="001E58CB">
      <w:pPr>
        <w:rPr>
          <w:rFonts w:ascii="Times New Roman" w:hAnsi="Times New Roman"/>
          <w:b/>
          <w:bCs/>
        </w:rPr>
      </w:pPr>
      <w:r w:rsidRPr="00B973BF">
        <w:rPr>
          <w:rFonts w:ascii="Times New Roman" w:hAnsi="Times New Roman"/>
          <w:b/>
          <w:bCs/>
        </w:rPr>
        <w:t xml:space="preserve">Tenho Necessidade Especial </w:t>
      </w:r>
      <w:proofErr w:type="gramStart"/>
      <w:r w:rsidRPr="00B973BF">
        <w:rPr>
          <w:rFonts w:ascii="Times New Roman" w:hAnsi="Times New Roman"/>
          <w:b/>
          <w:bCs/>
        </w:rPr>
        <w:t>(  )</w:t>
      </w:r>
      <w:proofErr w:type="gramEnd"/>
      <w:r w:rsidRPr="00B973BF">
        <w:rPr>
          <w:rFonts w:ascii="Times New Roman" w:hAnsi="Times New Roman"/>
          <w:b/>
          <w:bCs/>
        </w:rPr>
        <w:t>Sim (  )Não</w:t>
      </w:r>
      <w:r w:rsidR="001E58CB" w:rsidRPr="00B973BF">
        <w:rPr>
          <w:rFonts w:ascii="Times New Roman" w:hAnsi="Times New Roman"/>
          <w:b/>
          <w:bCs/>
        </w:rPr>
        <w:t>.</w:t>
      </w:r>
      <w:r w:rsidRPr="00B973BF">
        <w:rPr>
          <w:rFonts w:ascii="Times New Roman" w:hAnsi="Times New Roman"/>
          <w:b/>
          <w:bCs/>
        </w:rPr>
        <w:t xml:space="preserve"> </w:t>
      </w:r>
      <w:r w:rsidR="001E58CB" w:rsidRPr="00B973BF">
        <w:rPr>
          <w:rFonts w:ascii="Times New Roman" w:hAnsi="Times New Roman"/>
          <w:b/>
          <w:bCs/>
        </w:rPr>
        <w:t>D</w:t>
      </w:r>
      <w:r w:rsidRPr="00B973BF">
        <w:rPr>
          <w:rFonts w:ascii="Times New Roman" w:hAnsi="Times New Roman"/>
          <w:b/>
          <w:bCs/>
        </w:rPr>
        <w:t xml:space="preserve">escreva </w:t>
      </w:r>
      <w:r w:rsidR="00491C9E" w:rsidRPr="00B973BF">
        <w:rPr>
          <w:rFonts w:ascii="Times New Roman" w:hAnsi="Times New Roman"/>
          <w:b/>
          <w:bCs/>
        </w:rPr>
        <w:t>sucintamente a</w:t>
      </w:r>
      <w:r w:rsidRPr="00B973BF">
        <w:rPr>
          <w:rFonts w:ascii="Times New Roman" w:hAnsi="Times New Roman"/>
          <w:b/>
          <w:bCs/>
        </w:rPr>
        <w:t xml:space="preserve"> necessidade: </w:t>
      </w:r>
      <w:r w:rsidRPr="00B973BF">
        <w:rPr>
          <w:rFonts w:ascii="Times New Roman" w:hAnsi="Times New Roman"/>
          <w:b/>
          <w:bCs/>
        </w:rPr>
        <w:fldChar w:fldCharType="begin">
          <w:ffData>
            <w:name w:val="Texto10"/>
            <w:enabled/>
            <w:calcOnExit w:val="0"/>
            <w:textInput/>
          </w:ffData>
        </w:fldChar>
      </w:r>
      <w:r w:rsidRPr="00B973BF">
        <w:rPr>
          <w:rFonts w:ascii="Times New Roman" w:hAnsi="Times New Roman"/>
          <w:b/>
          <w:bCs/>
        </w:rPr>
        <w:instrText xml:space="preserve"> FORMTEXT </w:instrText>
      </w:r>
      <w:r w:rsidRPr="00B973BF">
        <w:rPr>
          <w:rFonts w:ascii="Times New Roman" w:hAnsi="Times New Roman"/>
          <w:b/>
          <w:bCs/>
        </w:rPr>
      </w:r>
      <w:r w:rsidRPr="00B973BF">
        <w:rPr>
          <w:rFonts w:ascii="Times New Roman" w:hAnsi="Times New Roman"/>
          <w:b/>
          <w:bCs/>
        </w:rPr>
        <w:fldChar w:fldCharType="separate"/>
      </w:r>
      <w:r w:rsidRPr="00B973BF">
        <w:rPr>
          <w:rFonts w:ascii="Times New Roman" w:hAnsi="Times New Roman"/>
          <w:b/>
          <w:bCs/>
        </w:rPr>
        <w:t> </w:t>
      </w:r>
      <w:r w:rsidRPr="00B973BF">
        <w:rPr>
          <w:rFonts w:ascii="Times New Roman" w:hAnsi="Times New Roman"/>
          <w:b/>
          <w:bCs/>
        </w:rPr>
        <w:t> </w:t>
      </w:r>
      <w:r w:rsidRPr="00B973BF">
        <w:rPr>
          <w:rFonts w:ascii="Times New Roman" w:hAnsi="Times New Roman"/>
          <w:b/>
          <w:bCs/>
        </w:rPr>
        <w:t> </w:t>
      </w:r>
      <w:r w:rsidRPr="00B973BF">
        <w:rPr>
          <w:rFonts w:ascii="Times New Roman" w:hAnsi="Times New Roman"/>
          <w:b/>
          <w:bCs/>
        </w:rPr>
        <w:t> </w:t>
      </w:r>
      <w:r w:rsidRPr="00B973BF">
        <w:rPr>
          <w:rFonts w:ascii="Times New Roman" w:hAnsi="Times New Roman"/>
          <w:b/>
          <w:bCs/>
        </w:rPr>
        <w:t> </w:t>
      </w:r>
      <w:r w:rsidRPr="00B973BF">
        <w:rPr>
          <w:rFonts w:ascii="Times New Roman" w:hAnsi="Times New Roman"/>
          <w:b/>
          <w:bCs/>
        </w:rPr>
        <w:fldChar w:fldCharType="end"/>
      </w:r>
    </w:p>
    <w:p w14:paraId="5F4B7F34" w14:textId="0E95134C" w:rsidR="009E2774" w:rsidRPr="00B973BF" w:rsidRDefault="009E2774" w:rsidP="009E2774">
      <w:pPr>
        <w:spacing w:before="120" w:after="0" w:line="360" w:lineRule="auto"/>
        <w:ind w:firstLine="709"/>
        <w:jc w:val="both"/>
        <w:rPr>
          <w:rFonts w:ascii="Times New Roman" w:hAnsi="Times New Roman"/>
        </w:rPr>
      </w:pPr>
      <w:r w:rsidRPr="00B973BF">
        <w:rPr>
          <w:rFonts w:ascii="Times New Roman" w:hAnsi="Times New Roman"/>
        </w:rPr>
        <w:t xml:space="preserve">Venho respeitosamente realizar a Inscrição no Processo Seletivo do Programa de Pós-Graduação Profissional em Engenharia de Produção, Curso de Mestrado, referente ao Processo Seletivo de 2020. Tenho ciência de que não há garantia de alocação nas linhas por mim informadas acima. Declaro ter conhecimento do edital (disponível em </w:t>
      </w:r>
      <w:hyperlink r:id="rId8" w:history="1">
        <w:r w:rsidRPr="00B973BF">
          <w:rPr>
            <w:rStyle w:val="Hyperlink"/>
            <w:rFonts w:ascii="Times New Roman" w:hAnsi="Times New Roman"/>
          </w:rPr>
          <w:t>http://www.ppgpep.ufscar.br/pt-br/processo-seletivo</w:t>
        </w:r>
      </w:hyperlink>
      <w:r w:rsidRPr="00B973BF">
        <w:rPr>
          <w:rFonts w:ascii="Times New Roman" w:hAnsi="Times New Roman"/>
        </w:rPr>
        <w:t>) e do respectivo conteúdo, que me colocam a par de meus direitos e obrigações para participar do processo seletivo.  Entendo que o não cumprimento das obrigações descritas no edital implicará na minha exclusão do processo de seleção.</w:t>
      </w:r>
    </w:p>
    <w:p w14:paraId="6E5BDF8E" w14:textId="77777777" w:rsidR="009E2774" w:rsidRPr="00B973BF" w:rsidRDefault="009E2774" w:rsidP="009E2774">
      <w:pPr>
        <w:spacing w:line="360" w:lineRule="auto"/>
        <w:ind w:firstLine="709"/>
        <w:jc w:val="both"/>
        <w:rPr>
          <w:rFonts w:ascii="Times New Roman" w:hAnsi="Times New Roman"/>
        </w:rPr>
      </w:pPr>
      <w:r w:rsidRPr="00B973BF">
        <w:rPr>
          <w:rFonts w:ascii="Times New Roman" w:hAnsi="Times New Roman"/>
        </w:rPr>
        <w:t>Dou fé nas declarações supracitadas e coloco-me à disposição da Comissão de Seleção para quaisquer esclarecimentos que se façam necessários,</w:t>
      </w:r>
    </w:p>
    <w:p w14:paraId="2B4AC651" w14:textId="77777777" w:rsidR="001E58CB" w:rsidRPr="00B973BF" w:rsidRDefault="001E58CB" w:rsidP="009E2774">
      <w:pPr>
        <w:jc w:val="both"/>
        <w:rPr>
          <w:rFonts w:ascii="Times New Roman" w:hAnsi="Times New Roman"/>
        </w:rPr>
      </w:pPr>
    </w:p>
    <w:p w14:paraId="6555F6ED" w14:textId="507B752B" w:rsidR="009E2774" w:rsidRPr="00B973BF" w:rsidRDefault="009E2774" w:rsidP="009E2774">
      <w:pPr>
        <w:jc w:val="both"/>
        <w:rPr>
          <w:rFonts w:ascii="Times New Roman" w:hAnsi="Times New Roman"/>
        </w:rPr>
      </w:pPr>
      <w:r w:rsidRPr="00B973BF">
        <w:rPr>
          <w:rFonts w:ascii="Times New Roman" w:hAnsi="Times New Roman"/>
        </w:rPr>
        <w:t>Atenciosamente,</w:t>
      </w:r>
    </w:p>
    <w:tbl>
      <w:tblPr>
        <w:tblStyle w:val="Tabelacomgrade"/>
        <w:tblW w:w="0" w:type="auto"/>
        <w:tblInd w:w="198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812"/>
      </w:tblGrid>
      <w:tr w:rsidR="009E2774" w:rsidRPr="00B973BF" w14:paraId="3F4A22B5" w14:textId="77777777" w:rsidTr="004560C0">
        <w:tc>
          <w:tcPr>
            <w:tcW w:w="5812" w:type="dxa"/>
          </w:tcPr>
          <w:p w14:paraId="2DEEDABC" w14:textId="77777777" w:rsidR="009E2774" w:rsidRPr="00B973BF" w:rsidRDefault="009E2774" w:rsidP="004560C0">
            <w:pPr>
              <w:rPr>
                <w:rFonts w:ascii="Times New Roman" w:hAnsi="Times New Roman"/>
              </w:rPr>
            </w:pPr>
          </w:p>
        </w:tc>
      </w:tr>
      <w:tr w:rsidR="009E2774" w:rsidRPr="00B973BF" w14:paraId="30FF2AA0" w14:textId="77777777" w:rsidTr="004560C0">
        <w:tc>
          <w:tcPr>
            <w:tcW w:w="5812" w:type="dxa"/>
          </w:tcPr>
          <w:p w14:paraId="1A224D60" w14:textId="77777777" w:rsidR="009E2774" w:rsidRPr="00B973BF" w:rsidRDefault="009E2774" w:rsidP="004560C0">
            <w:pPr>
              <w:jc w:val="center"/>
              <w:rPr>
                <w:rFonts w:ascii="Times New Roman" w:hAnsi="Times New Roman"/>
              </w:rPr>
            </w:pPr>
            <w:r w:rsidRPr="00B973BF">
              <w:rPr>
                <w:rFonts w:ascii="Times New Roman" w:hAnsi="Times New Roman"/>
              </w:rPr>
              <w:t>Inserir Nome Completo e assinar acima</w:t>
            </w:r>
          </w:p>
        </w:tc>
      </w:tr>
    </w:tbl>
    <w:p w14:paraId="4813124B" w14:textId="77777777" w:rsidR="009E2774" w:rsidRPr="00B973BF" w:rsidRDefault="009E2774" w:rsidP="009E2774">
      <w:pPr>
        <w:rPr>
          <w:rFonts w:ascii="Times New Roman" w:hAnsi="Times New Roman"/>
        </w:rPr>
      </w:pPr>
    </w:p>
    <w:p w14:paraId="1EB19CBE" w14:textId="77777777" w:rsidR="009E2774" w:rsidRPr="00B973BF" w:rsidRDefault="009E2774" w:rsidP="009E2774">
      <w:pPr>
        <w:jc w:val="right"/>
        <w:rPr>
          <w:rFonts w:ascii="Times New Roman" w:hAnsi="Times New Roman"/>
        </w:rPr>
      </w:pPr>
      <w:r w:rsidRPr="00B973BF">
        <w:rPr>
          <w:rFonts w:ascii="Times New Roman" w:hAnsi="Times New Roman"/>
        </w:rPr>
        <w:t>Cidade-Estado</w:t>
      </w:r>
    </w:p>
    <w:p w14:paraId="1ED6E22B" w14:textId="77777777" w:rsidR="009E2774" w:rsidRPr="00B973BF" w:rsidRDefault="009E2774" w:rsidP="009E2774">
      <w:pPr>
        <w:jc w:val="right"/>
        <w:rPr>
          <w:rFonts w:ascii="Times New Roman" w:hAnsi="Times New Roman"/>
          <w:color w:val="FF0000"/>
        </w:rPr>
      </w:pPr>
    </w:p>
    <w:p w14:paraId="3514655B" w14:textId="4A9FE1F1" w:rsidR="008A26A3" w:rsidRPr="00476EFC" w:rsidRDefault="009E2774" w:rsidP="00476EFC">
      <w:pPr>
        <w:pStyle w:val="TextosemFormatao"/>
        <w:rPr>
          <w:rFonts w:ascii="Times New Roman" w:hAnsi="Times New Roman"/>
          <w:b/>
          <w:sz w:val="22"/>
          <w:szCs w:val="22"/>
        </w:rPr>
      </w:pPr>
      <w:r w:rsidRPr="00B973BF">
        <w:rPr>
          <w:rFonts w:ascii="Times New Roman" w:hAnsi="Times New Roman"/>
        </w:rPr>
        <w:t>____ / ____ / 2020.</w:t>
      </w:r>
    </w:p>
    <w:sectPr w:rsidR="008A26A3" w:rsidRPr="00476EFC" w:rsidSect="00B75C10">
      <w:footerReference w:type="default" r:id="rId9"/>
      <w:headerReference w:type="first" r:id="rId10"/>
      <w:pgSz w:w="11906" w:h="16838"/>
      <w:pgMar w:top="1417" w:right="1335" w:bottom="1417" w:left="1334" w:header="709" w:footer="1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2E2204" w14:textId="77777777" w:rsidR="0094090A" w:rsidRDefault="0094090A">
      <w:pPr>
        <w:spacing w:after="0" w:line="240" w:lineRule="auto"/>
      </w:pPr>
      <w:r>
        <w:separator/>
      </w:r>
    </w:p>
  </w:endnote>
  <w:endnote w:type="continuationSeparator" w:id="0">
    <w:p w14:paraId="74A0F6E7" w14:textId="77777777" w:rsidR="0094090A" w:rsidRDefault="00940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B7813" w14:textId="77777777" w:rsidR="00913B2D" w:rsidRPr="00722808" w:rsidRDefault="00913B2D" w:rsidP="003A5B43">
    <w:pPr>
      <w:pStyle w:val="Rodap"/>
      <w:jc w:val="right"/>
      <w:rPr>
        <w:rFonts w:ascii="Times New Roman" w:hAnsi="Times New Roman"/>
      </w:rPr>
    </w:pPr>
    <w:r w:rsidRPr="00722808">
      <w:rPr>
        <w:rFonts w:ascii="Times New Roman" w:hAnsi="Times New Roman"/>
      </w:rPr>
      <w:fldChar w:fldCharType="begin"/>
    </w:r>
    <w:r w:rsidRPr="00722808">
      <w:rPr>
        <w:rFonts w:ascii="Times New Roman" w:hAnsi="Times New Roman"/>
      </w:rPr>
      <w:instrText xml:space="preserve"> PAGE   \* MERGEFORMAT </w:instrText>
    </w:r>
    <w:r w:rsidRPr="00722808">
      <w:rPr>
        <w:rFonts w:ascii="Times New Roman" w:hAnsi="Times New Roman"/>
      </w:rPr>
      <w:fldChar w:fldCharType="separate"/>
    </w:r>
    <w:r w:rsidR="00C71361">
      <w:rPr>
        <w:rFonts w:ascii="Times New Roman" w:hAnsi="Times New Roman"/>
        <w:noProof/>
      </w:rPr>
      <w:t>11</w:t>
    </w:r>
    <w:r w:rsidRPr="00722808">
      <w:rPr>
        <w:rFonts w:ascii="Times New Roman" w:hAnsi="Times New Roman"/>
      </w:rPr>
      <w:fldChar w:fldCharType="end"/>
    </w:r>
  </w:p>
  <w:p w14:paraId="6F15A137" w14:textId="77777777" w:rsidR="00913B2D" w:rsidRDefault="00913B2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E974D" w14:textId="77777777" w:rsidR="0094090A" w:rsidRDefault="0094090A">
      <w:pPr>
        <w:spacing w:after="0" w:line="240" w:lineRule="auto"/>
      </w:pPr>
      <w:r>
        <w:separator/>
      </w:r>
    </w:p>
  </w:footnote>
  <w:footnote w:type="continuationSeparator" w:id="0">
    <w:p w14:paraId="75D1E0C7" w14:textId="77777777" w:rsidR="0094090A" w:rsidRDefault="00940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389"/>
    </w:tblGrid>
    <w:tr w:rsidR="00913B2D" w14:paraId="20372ED4" w14:textId="77777777" w:rsidTr="005C21D2">
      <w:tc>
        <w:tcPr>
          <w:tcW w:w="1838" w:type="dxa"/>
          <w:vAlign w:val="center"/>
        </w:tcPr>
        <w:p w14:paraId="6BDF49A8" w14:textId="43CDAFB5" w:rsidR="00913B2D" w:rsidRDefault="00913B2D" w:rsidP="005C21D2">
          <w:pPr>
            <w:kinsoku w:val="0"/>
            <w:overflowPunct w:val="0"/>
            <w:spacing w:before="5"/>
            <w:rPr>
              <w:rFonts w:ascii="Arial" w:hAnsi="Arial" w:cs="Arial"/>
              <w:sz w:val="16"/>
              <w:szCs w:val="16"/>
            </w:rPr>
          </w:pPr>
          <w:r>
            <w:rPr>
              <w:rFonts w:ascii="Arial" w:hAnsi="Arial" w:cs="Arial"/>
              <w:noProof/>
              <w:sz w:val="16"/>
              <w:szCs w:val="16"/>
            </w:rPr>
            <w:drawing>
              <wp:inline distT="0" distB="0" distL="0" distR="0" wp14:anchorId="44DA9283" wp14:editId="60B3DB4C">
                <wp:extent cx="946113" cy="689945"/>
                <wp:effectExtent l="0" t="0" r="698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ufscar.jpg"/>
                        <pic:cNvPicPr/>
                      </pic:nvPicPr>
                      <pic:blipFill>
                        <a:blip r:embed="rId1">
                          <a:extLst>
                            <a:ext uri="{28A0092B-C50C-407E-A947-70E740481C1C}">
                              <a14:useLocalDpi xmlns:a14="http://schemas.microsoft.com/office/drawing/2010/main" val="0"/>
                            </a:ext>
                          </a:extLst>
                        </a:blip>
                        <a:stretch>
                          <a:fillRect/>
                        </a:stretch>
                      </pic:blipFill>
                      <pic:spPr>
                        <a:xfrm>
                          <a:off x="0" y="0"/>
                          <a:ext cx="959203" cy="699491"/>
                        </a:xfrm>
                        <a:prstGeom prst="rect">
                          <a:avLst/>
                        </a:prstGeom>
                      </pic:spPr>
                    </pic:pic>
                  </a:graphicData>
                </a:graphic>
              </wp:inline>
            </w:drawing>
          </w:r>
        </w:p>
      </w:tc>
      <w:tc>
        <w:tcPr>
          <w:tcW w:w="7389" w:type="dxa"/>
          <w:vAlign w:val="center"/>
        </w:tcPr>
        <w:p w14:paraId="1603335A" w14:textId="77777777" w:rsidR="00913B2D" w:rsidRDefault="00913B2D" w:rsidP="005C21D2">
          <w:pPr>
            <w:kinsoku w:val="0"/>
            <w:overflowPunct w:val="0"/>
            <w:spacing w:before="13"/>
            <w:ind w:left="-104" w:right="31"/>
            <w:jc w:val="center"/>
            <w:rPr>
              <w:rFonts w:ascii="Arial" w:hAnsi="Arial" w:cs="Arial"/>
              <w:b/>
              <w:bCs/>
              <w:sz w:val="16"/>
              <w:szCs w:val="16"/>
            </w:rPr>
          </w:pPr>
          <w:r w:rsidRPr="00E940D8">
            <w:rPr>
              <w:rFonts w:ascii="Arial" w:hAnsi="Arial" w:cs="Arial"/>
              <w:b/>
              <w:bCs/>
              <w:sz w:val="16"/>
              <w:szCs w:val="16"/>
            </w:rPr>
            <w:t>UNIVERSIDADE FEDERAL DE SÃO CARLOS</w:t>
          </w:r>
        </w:p>
        <w:p w14:paraId="02CF6AA0" w14:textId="77777777" w:rsidR="00913B2D" w:rsidRDefault="00913B2D" w:rsidP="005C21D2">
          <w:pPr>
            <w:kinsoku w:val="0"/>
            <w:overflowPunct w:val="0"/>
            <w:spacing w:before="13"/>
            <w:ind w:left="-104" w:right="31"/>
            <w:jc w:val="center"/>
            <w:rPr>
              <w:rFonts w:ascii="Arial" w:hAnsi="Arial" w:cs="Arial"/>
              <w:sz w:val="16"/>
              <w:szCs w:val="16"/>
            </w:rPr>
          </w:pPr>
          <w:r w:rsidRPr="005C21D2">
            <w:rPr>
              <w:rFonts w:ascii="Arial" w:hAnsi="Arial" w:cs="Arial"/>
              <w:sz w:val="16"/>
              <w:szCs w:val="16"/>
            </w:rPr>
            <w:t>CENTRO DE CIÊNCIAS EXATAS E DE TECNOLOGIA (CCET)</w:t>
          </w:r>
        </w:p>
        <w:p w14:paraId="4A0A11B0" w14:textId="77777777" w:rsidR="00913B2D" w:rsidRDefault="00913B2D" w:rsidP="005C21D2">
          <w:pPr>
            <w:kinsoku w:val="0"/>
            <w:overflowPunct w:val="0"/>
            <w:spacing w:before="13"/>
            <w:ind w:left="-104" w:right="31"/>
            <w:jc w:val="center"/>
            <w:rPr>
              <w:rFonts w:ascii="Arial" w:hAnsi="Arial" w:cs="Arial"/>
              <w:b/>
              <w:bCs/>
              <w:sz w:val="16"/>
              <w:szCs w:val="16"/>
            </w:rPr>
          </w:pPr>
          <w:r>
            <w:rPr>
              <w:rFonts w:ascii="Arial" w:hAnsi="Arial" w:cs="Arial"/>
              <w:b/>
              <w:bCs/>
              <w:sz w:val="16"/>
              <w:szCs w:val="16"/>
            </w:rPr>
            <w:t>Programa de Pós-Graduação Profissional em Engenharia de Produção</w:t>
          </w:r>
        </w:p>
        <w:p w14:paraId="54E703D4" w14:textId="1035644A" w:rsidR="00913B2D" w:rsidRDefault="00913B2D" w:rsidP="005C21D2">
          <w:pPr>
            <w:kinsoku w:val="0"/>
            <w:overflowPunct w:val="0"/>
            <w:spacing w:before="13"/>
            <w:ind w:left="-104" w:right="31"/>
            <w:jc w:val="center"/>
            <w:rPr>
              <w:rFonts w:ascii="Arial" w:hAnsi="Arial" w:cs="Arial"/>
              <w:w w:val="105"/>
              <w:sz w:val="16"/>
              <w:szCs w:val="16"/>
            </w:rPr>
          </w:pPr>
          <w:r w:rsidRPr="00E940D8">
            <w:rPr>
              <w:rFonts w:ascii="Arial" w:hAnsi="Arial" w:cs="Arial"/>
              <w:w w:val="105"/>
              <w:sz w:val="16"/>
              <w:szCs w:val="16"/>
            </w:rPr>
            <w:t xml:space="preserve">Rod. Washington </w:t>
          </w:r>
          <w:proofErr w:type="spellStart"/>
          <w:r w:rsidRPr="00E940D8">
            <w:rPr>
              <w:rFonts w:ascii="Arial" w:hAnsi="Arial" w:cs="Arial"/>
              <w:w w:val="105"/>
              <w:sz w:val="16"/>
              <w:szCs w:val="16"/>
            </w:rPr>
            <w:t>Luis</w:t>
          </w:r>
          <w:proofErr w:type="spellEnd"/>
          <w:r w:rsidRPr="00E940D8">
            <w:rPr>
              <w:rFonts w:ascii="Arial" w:hAnsi="Arial" w:cs="Arial"/>
              <w:w w:val="105"/>
              <w:sz w:val="16"/>
              <w:szCs w:val="16"/>
            </w:rPr>
            <w:t xml:space="preserve">, KM 235 – CEP: 13.565-905 – São Carlos – SP </w:t>
          </w:r>
          <w:r>
            <w:rPr>
              <w:rFonts w:ascii="Arial" w:hAnsi="Arial" w:cs="Arial"/>
              <w:w w:val="105"/>
              <w:sz w:val="16"/>
              <w:szCs w:val="16"/>
            </w:rPr>
            <w:t>–</w:t>
          </w:r>
          <w:r w:rsidRPr="00E940D8">
            <w:rPr>
              <w:rFonts w:ascii="Arial" w:hAnsi="Arial" w:cs="Arial"/>
              <w:w w:val="105"/>
              <w:sz w:val="16"/>
              <w:szCs w:val="16"/>
            </w:rPr>
            <w:t xml:space="preserve"> Brasil</w:t>
          </w:r>
        </w:p>
        <w:p w14:paraId="7019935C" w14:textId="6EF0E2ED" w:rsidR="00913B2D" w:rsidRPr="005C21D2" w:rsidRDefault="00913B2D" w:rsidP="005C21D2">
          <w:pPr>
            <w:kinsoku w:val="0"/>
            <w:overflowPunct w:val="0"/>
            <w:spacing w:before="13"/>
            <w:ind w:left="-104" w:right="31"/>
            <w:jc w:val="center"/>
            <w:rPr>
              <w:rFonts w:ascii="Arial" w:hAnsi="Arial" w:cs="Arial"/>
              <w:b/>
              <w:bCs/>
              <w:sz w:val="16"/>
              <w:szCs w:val="16"/>
            </w:rPr>
          </w:pPr>
          <w:r w:rsidRPr="00E940D8">
            <w:rPr>
              <w:rFonts w:ascii="Arial" w:hAnsi="Arial" w:cs="Arial"/>
              <w:w w:val="105"/>
              <w:sz w:val="16"/>
              <w:szCs w:val="16"/>
            </w:rPr>
            <w:t xml:space="preserve">Fone: (16) 3351-8239 </w:t>
          </w:r>
          <w:r>
            <w:rPr>
              <w:rFonts w:ascii="Arial" w:hAnsi="Arial" w:cs="Arial"/>
              <w:w w:val="105"/>
              <w:sz w:val="16"/>
              <w:szCs w:val="16"/>
            </w:rPr>
            <w:tab/>
          </w:r>
          <w:r w:rsidRPr="009C0A5E">
            <w:rPr>
              <w:rFonts w:ascii="Arial" w:hAnsi="Arial" w:cs="Arial"/>
              <w:b/>
              <w:w w:val="105"/>
              <w:sz w:val="16"/>
              <w:szCs w:val="16"/>
            </w:rPr>
            <w:t>E-mail: ppg</w:t>
          </w:r>
          <w:r>
            <w:rPr>
              <w:rFonts w:ascii="Arial" w:hAnsi="Arial" w:cs="Arial"/>
              <w:b/>
              <w:w w:val="105"/>
              <w:sz w:val="16"/>
              <w:szCs w:val="16"/>
            </w:rPr>
            <w:t>p</w:t>
          </w:r>
          <w:r w:rsidRPr="009C0A5E">
            <w:rPr>
              <w:rFonts w:ascii="Arial" w:hAnsi="Arial" w:cs="Arial"/>
              <w:b/>
              <w:w w:val="105"/>
              <w:sz w:val="16"/>
              <w:szCs w:val="16"/>
            </w:rPr>
            <w:t>ep@dep.ufscar.br</w:t>
          </w:r>
        </w:p>
      </w:tc>
    </w:tr>
  </w:tbl>
  <w:p w14:paraId="37274548" w14:textId="7EF53954" w:rsidR="00913B2D" w:rsidRPr="00B75C10" w:rsidRDefault="00913B2D" w:rsidP="005C21D2">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00C0C"/>
    <w:multiLevelType w:val="hybridMultilevel"/>
    <w:tmpl w:val="7A94FA2C"/>
    <w:lvl w:ilvl="0" w:tplc="04160009">
      <w:start w:val="1"/>
      <w:numFmt w:val="bullet"/>
      <w:lvlText w:val=""/>
      <w:lvlJc w:val="left"/>
      <w:pPr>
        <w:ind w:left="1512" w:hanging="360"/>
      </w:pPr>
      <w:rPr>
        <w:rFonts w:ascii="Wingdings" w:hAnsi="Wingdings" w:hint="default"/>
      </w:rPr>
    </w:lvl>
    <w:lvl w:ilvl="1" w:tplc="04160019">
      <w:start w:val="1"/>
      <w:numFmt w:val="lowerLetter"/>
      <w:lvlText w:val="%2."/>
      <w:lvlJc w:val="left"/>
      <w:pPr>
        <w:ind w:left="2232" w:hanging="360"/>
      </w:pPr>
    </w:lvl>
    <w:lvl w:ilvl="2" w:tplc="0416001B">
      <w:start w:val="1"/>
      <w:numFmt w:val="lowerRoman"/>
      <w:lvlText w:val="%3."/>
      <w:lvlJc w:val="right"/>
      <w:pPr>
        <w:ind w:left="2952" w:hanging="180"/>
      </w:pPr>
    </w:lvl>
    <w:lvl w:ilvl="3" w:tplc="0416000F" w:tentative="1">
      <w:start w:val="1"/>
      <w:numFmt w:val="decimal"/>
      <w:lvlText w:val="%4."/>
      <w:lvlJc w:val="left"/>
      <w:pPr>
        <w:ind w:left="3672" w:hanging="360"/>
      </w:pPr>
    </w:lvl>
    <w:lvl w:ilvl="4" w:tplc="04160019" w:tentative="1">
      <w:start w:val="1"/>
      <w:numFmt w:val="lowerLetter"/>
      <w:lvlText w:val="%5."/>
      <w:lvlJc w:val="left"/>
      <w:pPr>
        <w:ind w:left="4392" w:hanging="360"/>
      </w:pPr>
    </w:lvl>
    <w:lvl w:ilvl="5" w:tplc="0416001B" w:tentative="1">
      <w:start w:val="1"/>
      <w:numFmt w:val="lowerRoman"/>
      <w:lvlText w:val="%6."/>
      <w:lvlJc w:val="right"/>
      <w:pPr>
        <w:ind w:left="5112" w:hanging="180"/>
      </w:pPr>
    </w:lvl>
    <w:lvl w:ilvl="6" w:tplc="0416000F" w:tentative="1">
      <w:start w:val="1"/>
      <w:numFmt w:val="decimal"/>
      <w:lvlText w:val="%7."/>
      <w:lvlJc w:val="left"/>
      <w:pPr>
        <w:ind w:left="5832" w:hanging="360"/>
      </w:pPr>
    </w:lvl>
    <w:lvl w:ilvl="7" w:tplc="04160019" w:tentative="1">
      <w:start w:val="1"/>
      <w:numFmt w:val="lowerLetter"/>
      <w:lvlText w:val="%8."/>
      <w:lvlJc w:val="left"/>
      <w:pPr>
        <w:ind w:left="6552" w:hanging="360"/>
      </w:pPr>
    </w:lvl>
    <w:lvl w:ilvl="8" w:tplc="0416001B" w:tentative="1">
      <w:start w:val="1"/>
      <w:numFmt w:val="lowerRoman"/>
      <w:lvlText w:val="%9."/>
      <w:lvlJc w:val="right"/>
      <w:pPr>
        <w:ind w:left="7272" w:hanging="180"/>
      </w:pPr>
    </w:lvl>
  </w:abstractNum>
  <w:abstractNum w:abstractNumId="1" w15:restartNumberingAfterBreak="0">
    <w:nsid w:val="07BE4020"/>
    <w:multiLevelType w:val="multilevel"/>
    <w:tmpl w:val="A24EF150"/>
    <w:lvl w:ilvl="0">
      <w:start w:val="5"/>
      <w:numFmt w:val="decimal"/>
      <w:lvlText w:val="%1"/>
      <w:lvlJc w:val="left"/>
      <w:pPr>
        <w:ind w:left="360" w:hanging="360"/>
      </w:pPr>
      <w:rPr>
        <w:rFonts w:hint="default"/>
        <w:b w:val="0"/>
      </w:rPr>
    </w:lvl>
    <w:lvl w:ilvl="1">
      <w:start w:val="8"/>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ascii="Times New Roman" w:hAnsi="Times New Roman" w:cs="Times New Roman"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320" w:hanging="1440"/>
      </w:pPr>
      <w:rPr>
        <w:rFonts w:hint="default"/>
        <w:b w:val="0"/>
      </w:rPr>
    </w:lvl>
  </w:abstractNum>
  <w:abstractNum w:abstractNumId="2" w15:restartNumberingAfterBreak="0">
    <w:nsid w:val="154F19BC"/>
    <w:multiLevelType w:val="hybridMultilevel"/>
    <w:tmpl w:val="0C2C3600"/>
    <w:lvl w:ilvl="0" w:tplc="04160003">
      <w:start w:val="1"/>
      <w:numFmt w:val="bullet"/>
      <w:lvlText w:val="o"/>
      <w:lvlJc w:val="left"/>
      <w:pPr>
        <w:ind w:left="1094" w:hanging="360"/>
      </w:pPr>
      <w:rPr>
        <w:rFonts w:ascii="Courier New" w:hAnsi="Courier New" w:cs="Courier New" w:hint="default"/>
      </w:rPr>
    </w:lvl>
    <w:lvl w:ilvl="1" w:tplc="04160003">
      <w:start w:val="1"/>
      <w:numFmt w:val="bullet"/>
      <w:lvlText w:val="o"/>
      <w:lvlJc w:val="left"/>
      <w:pPr>
        <w:ind w:left="1814" w:hanging="360"/>
      </w:pPr>
      <w:rPr>
        <w:rFonts w:ascii="Courier New" w:hAnsi="Courier New" w:cs="Courier New" w:hint="default"/>
      </w:rPr>
    </w:lvl>
    <w:lvl w:ilvl="2" w:tplc="04160005" w:tentative="1">
      <w:start w:val="1"/>
      <w:numFmt w:val="bullet"/>
      <w:lvlText w:val=""/>
      <w:lvlJc w:val="left"/>
      <w:pPr>
        <w:ind w:left="2534" w:hanging="360"/>
      </w:pPr>
      <w:rPr>
        <w:rFonts w:ascii="Wingdings" w:hAnsi="Wingdings" w:hint="default"/>
      </w:rPr>
    </w:lvl>
    <w:lvl w:ilvl="3" w:tplc="04160001" w:tentative="1">
      <w:start w:val="1"/>
      <w:numFmt w:val="bullet"/>
      <w:lvlText w:val=""/>
      <w:lvlJc w:val="left"/>
      <w:pPr>
        <w:ind w:left="3254" w:hanging="360"/>
      </w:pPr>
      <w:rPr>
        <w:rFonts w:ascii="Symbol" w:hAnsi="Symbol" w:hint="default"/>
      </w:rPr>
    </w:lvl>
    <w:lvl w:ilvl="4" w:tplc="04160003" w:tentative="1">
      <w:start w:val="1"/>
      <w:numFmt w:val="bullet"/>
      <w:lvlText w:val="o"/>
      <w:lvlJc w:val="left"/>
      <w:pPr>
        <w:ind w:left="3974" w:hanging="360"/>
      </w:pPr>
      <w:rPr>
        <w:rFonts w:ascii="Courier New" w:hAnsi="Courier New" w:cs="Courier New" w:hint="default"/>
      </w:rPr>
    </w:lvl>
    <w:lvl w:ilvl="5" w:tplc="04160005" w:tentative="1">
      <w:start w:val="1"/>
      <w:numFmt w:val="bullet"/>
      <w:lvlText w:val=""/>
      <w:lvlJc w:val="left"/>
      <w:pPr>
        <w:ind w:left="4694" w:hanging="360"/>
      </w:pPr>
      <w:rPr>
        <w:rFonts w:ascii="Wingdings" w:hAnsi="Wingdings" w:hint="default"/>
      </w:rPr>
    </w:lvl>
    <w:lvl w:ilvl="6" w:tplc="04160001" w:tentative="1">
      <w:start w:val="1"/>
      <w:numFmt w:val="bullet"/>
      <w:lvlText w:val=""/>
      <w:lvlJc w:val="left"/>
      <w:pPr>
        <w:ind w:left="5414" w:hanging="360"/>
      </w:pPr>
      <w:rPr>
        <w:rFonts w:ascii="Symbol" w:hAnsi="Symbol" w:hint="default"/>
      </w:rPr>
    </w:lvl>
    <w:lvl w:ilvl="7" w:tplc="04160003" w:tentative="1">
      <w:start w:val="1"/>
      <w:numFmt w:val="bullet"/>
      <w:lvlText w:val="o"/>
      <w:lvlJc w:val="left"/>
      <w:pPr>
        <w:ind w:left="6134" w:hanging="360"/>
      </w:pPr>
      <w:rPr>
        <w:rFonts w:ascii="Courier New" w:hAnsi="Courier New" w:cs="Courier New" w:hint="default"/>
      </w:rPr>
    </w:lvl>
    <w:lvl w:ilvl="8" w:tplc="04160005" w:tentative="1">
      <w:start w:val="1"/>
      <w:numFmt w:val="bullet"/>
      <w:lvlText w:val=""/>
      <w:lvlJc w:val="left"/>
      <w:pPr>
        <w:ind w:left="6854" w:hanging="360"/>
      </w:pPr>
      <w:rPr>
        <w:rFonts w:ascii="Wingdings" w:hAnsi="Wingdings" w:hint="default"/>
      </w:rPr>
    </w:lvl>
  </w:abstractNum>
  <w:abstractNum w:abstractNumId="3" w15:restartNumberingAfterBreak="0">
    <w:nsid w:val="16835AD8"/>
    <w:multiLevelType w:val="hybridMultilevel"/>
    <w:tmpl w:val="D1AC6FBC"/>
    <w:lvl w:ilvl="0" w:tplc="04160003">
      <w:start w:val="1"/>
      <w:numFmt w:val="bullet"/>
      <w:lvlText w:val="o"/>
      <w:lvlJc w:val="left"/>
      <w:pPr>
        <w:ind w:left="360" w:hanging="360"/>
      </w:pPr>
      <w:rPr>
        <w:rFonts w:ascii="Courier New" w:hAnsi="Courier New" w:cs="Courier New"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4" w15:restartNumberingAfterBreak="0">
    <w:nsid w:val="16C37AE6"/>
    <w:multiLevelType w:val="multilevel"/>
    <w:tmpl w:val="422AACB0"/>
    <w:lvl w:ilvl="0">
      <w:start w:val="10"/>
      <w:numFmt w:val="decimal"/>
      <w:lvlText w:val="%1"/>
      <w:lvlJc w:val="left"/>
      <w:pPr>
        <w:ind w:left="552" w:hanging="552"/>
      </w:pPr>
      <w:rPr>
        <w:rFonts w:hint="default"/>
      </w:rPr>
    </w:lvl>
    <w:lvl w:ilvl="1">
      <w:start w:val="2"/>
      <w:numFmt w:val="decimal"/>
      <w:lvlText w:val="%1.%2"/>
      <w:lvlJc w:val="left"/>
      <w:pPr>
        <w:ind w:left="732" w:hanging="552"/>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5" w15:restartNumberingAfterBreak="0">
    <w:nsid w:val="1BA77D07"/>
    <w:multiLevelType w:val="multilevel"/>
    <w:tmpl w:val="796CC10A"/>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2489"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982F1E"/>
    <w:multiLevelType w:val="hybridMultilevel"/>
    <w:tmpl w:val="8B526014"/>
    <w:lvl w:ilvl="0" w:tplc="04160003">
      <w:start w:val="1"/>
      <w:numFmt w:val="bullet"/>
      <w:lvlText w:val="o"/>
      <w:lvlJc w:val="left"/>
      <w:pPr>
        <w:ind w:left="1494" w:hanging="360"/>
      </w:pPr>
      <w:rPr>
        <w:rFonts w:ascii="Courier New" w:hAnsi="Courier New" w:cs="Courier New" w:hint="default"/>
      </w:rPr>
    </w:lvl>
    <w:lvl w:ilvl="1" w:tplc="04160019" w:tentative="1">
      <w:start w:val="1"/>
      <w:numFmt w:val="lowerLetter"/>
      <w:lvlText w:val="%2."/>
      <w:lvlJc w:val="left"/>
      <w:pPr>
        <w:ind w:left="2214" w:hanging="360"/>
      </w:pPr>
    </w:lvl>
    <w:lvl w:ilvl="2" w:tplc="0416001B" w:tentative="1">
      <w:start w:val="1"/>
      <w:numFmt w:val="lowerRoman"/>
      <w:lvlText w:val="%3."/>
      <w:lvlJc w:val="right"/>
      <w:pPr>
        <w:ind w:left="2934" w:hanging="180"/>
      </w:pPr>
    </w:lvl>
    <w:lvl w:ilvl="3" w:tplc="0416000F" w:tentative="1">
      <w:start w:val="1"/>
      <w:numFmt w:val="decimal"/>
      <w:lvlText w:val="%4."/>
      <w:lvlJc w:val="left"/>
      <w:pPr>
        <w:ind w:left="3654" w:hanging="360"/>
      </w:pPr>
    </w:lvl>
    <w:lvl w:ilvl="4" w:tplc="04160019" w:tentative="1">
      <w:start w:val="1"/>
      <w:numFmt w:val="lowerLetter"/>
      <w:lvlText w:val="%5."/>
      <w:lvlJc w:val="left"/>
      <w:pPr>
        <w:ind w:left="4374" w:hanging="360"/>
      </w:pPr>
    </w:lvl>
    <w:lvl w:ilvl="5" w:tplc="0416001B" w:tentative="1">
      <w:start w:val="1"/>
      <w:numFmt w:val="lowerRoman"/>
      <w:lvlText w:val="%6."/>
      <w:lvlJc w:val="right"/>
      <w:pPr>
        <w:ind w:left="5094" w:hanging="180"/>
      </w:pPr>
    </w:lvl>
    <w:lvl w:ilvl="6" w:tplc="0416000F" w:tentative="1">
      <w:start w:val="1"/>
      <w:numFmt w:val="decimal"/>
      <w:lvlText w:val="%7."/>
      <w:lvlJc w:val="left"/>
      <w:pPr>
        <w:ind w:left="5814" w:hanging="360"/>
      </w:pPr>
    </w:lvl>
    <w:lvl w:ilvl="7" w:tplc="04160019" w:tentative="1">
      <w:start w:val="1"/>
      <w:numFmt w:val="lowerLetter"/>
      <w:lvlText w:val="%8."/>
      <w:lvlJc w:val="left"/>
      <w:pPr>
        <w:ind w:left="6534" w:hanging="360"/>
      </w:pPr>
    </w:lvl>
    <w:lvl w:ilvl="8" w:tplc="0416001B" w:tentative="1">
      <w:start w:val="1"/>
      <w:numFmt w:val="lowerRoman"/>
      <w:lvlText w:val="%9."/>
      <w:lvlJc w:val="right"/>
      <w:pPr>
        <w:ind w:left="7254" w:hanging="180"/>
      </w:pPr>
    </w:lvl>
  </w:abstractNum>
  <w:abstractNum w:abstractNumId="7" w15:restartNumberingAfterBreak="0">
    <w:nsid w:val="21D92AA2"/>
    <w:multiLevelType w:val="hybridMultilevel"/>
    <w:tmpl w:val="74E62F3E"/>
    <w:lvl w:ilvl="0" w:tplc="04160003">
      <w:start w:val="1"/>
      <w:numFmt w:val="bullet"/>
      <w:lvlText w:val="o"/>
      <w:lvlJc w:val="left"/>
      <w:pPr>
        <w:ind w:left="360" w:hanging="360"/>
      </w:pPr>
      <w:rPr>
        <w:rFonts w:ascii="Courier New" w:hAnsi="Courier New" w:cs="Courier New"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8" w15:restartNumberingAfterBreak="0">
    <w:nsid w:val="36593CB3"/>
    <w:multiLevelType w:val="multilevel"/>
    <w:tmpl w:val="CDEEBEF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1AD5B25"/>
    <w:multiLevelType w:val="hybridMultilevel"/>
    <w:tmpl w:val="D2D4B88E"/>
    <w:lvl w:ilvl="0" w:tplc="04160003">
      <w:start w:val="1"/>
      <w:numFmt w:val="bullet"/>
      <w:lvlText w:val="o"/>
      <w:lvlJc w:val="left"/>
      <w:pPr>
        <w:ind w:left="360" w:hanging="360"/>
      </w:pPr>
      <w:rPr>
        <w:rFonts w:ascii="Courier New" w:hAnsi="Courier New" w:cs="Courier New" w:hint="default"/>
      </w:rPr>
    </w:lvl>
    <w:lvl w:ilvl="1" w:tplc="04160003">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0" w15:restartNumberingAfterBreak="0">
    <w:nsid w:val="479D062E"/>
    <w:multiLevelType w:val="hybridMultilevel"/>
    <w:tmpl w:val="C27E073E"/>
    <w:lvl w:ilvl="0" w:tplc="04160009">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575B0D9A"/>
    <w:multiLevelType w:val="hybridMultilevel"/>
    <w:tmpl w:val="FE7EDBD0"/>
    <w:lvl w:ilvl="0" w:tplc="04160003">
      <w:start w:val="1"/>
      <w:numFmt w:val="bullet"/>
      <w:lvlText w:val="o"/>
      <w:lvlJc w:val="left"/>
      <w:pPr>
        <w:ind w:left="1494" w:hanging="360"/>
      </w:pPr>
      <w:rPr>
        <w:rFonts w:ascii="Courier New" w:hAnsi="Courier New" w:cs="Courier New" w:hint="default"/>
      </w:rPr>
    </w:lvl>
    <w:lvl w:ilvl="1" w:tplc="04160019" w:tentative="1">
      <w:start w:val="1"/>
      <w:numFmt w:val="lowerLetter"/>
      <w:lvlText w:val="%2."/>
      <w:lvlJc w:val="left"/>
      <w:pPr>
        <w:ind w:left="2214" w:hanging="360"/>
      </w:pPr>
    </w:lvl>
    <w:lvl w:ilvl="2" w:tplc="0416001B" w:tentative="1">
      <w:start w:val="1"/>
      <w:numFmt w:val="lowerRoman"/>
      <w:lvlText w:val="%3."/>
      <w:lvlJc w:val="right"/>
      <w:pPr>
        <w:ind w:left="2934" w:hanging="180"/>
      </w:pPr>
    </w:lvl>
    <w:lvl w:ilvl="3" w:tplc="0416000F" w:tentative="1">
      <w:start w:val="1"/>
      <w:numFmt w:val="decimal"/>
      <w:lvlText w:val="%4."/>
      <w:lvlJc w:val="left"/>
      <w:pPr>
        <w:ind w:left="3654" w:hanging="360"/>
      </w:pPr>
    </w:lvl>
    <w:lvl w:ilvl="4" w:tplc="04160019" w:tentative="1">
      <w:start w:val="1"/>
      <w:numFmt w:val="lowerLetter"/>
      <w:lvlText w:val="%5."/>
      <w:lvlJc w:val="left"/>
      <w:pPr>
        <w:ind w:left="4374" w:hanging="360"/>
      </w:pPr>
    </w:lvl>
    <w:lvl w:ilvl="5" w:tplc="0416001B" w:tentative="1">
      <w:start w:val="1"/>
      <w:numFmt w:val="lowerRoman"/>
      <w:lvlText w:val="%6."/>
      <w:lvlJc w:val="right"/>
      <w:pPr>
        <w:ind w:left="5094" w:hanging="180"/>
      </w:pPr>
    </w:lvl>
    <w:lvl w:ilvl="6" w:tplc="0416000F" w:tentative="1">
      <w:start w:val="1"/>
      <w:numFmt w:val="decimal"/>
      <w:lvlText w:val="%7."/>
      <w:lvlJc w:val="left"/>
      <w:pPr>
        <w:ind w:left="5814" w:hanging="360"/>
      </w:pPr>
    </w:lvl>
    <w:lvl w:ilvl="7" w:tplc="04160019" w:tentative="1">
      <w:start w:val="1"/>
      <w:numFmt w:val="lowerLetter"/>
      <w:lvlText w:val="%8."/>
      <w:lvlJc w:val="left"/>
      <w:pPr>
        <w:ind w:left="6534" w:hanging="360"/>
      </w:pPr>
    </w:lvl>
    <w:lvl w:ilvl="8" w:tplc="0416001B" w:tentative="1">
      <w:start w:val="1"/>
      <w:numFmt w:val="lowerRoman"/>
      <w:lvlText w:val="%9."/>
      <w:lvlJc w:val="right"/>
      <w:pPr>
        <w:ind w:left="7254" w:hanging="180"/>
      </w:pPr>
    </w:lvl>
  </w:abstractNum>
  <w:abstractNum w:abstractNumId="12" w15:restartNumberingAfterBreak="0">
    <w:nsid w:val="58BB45FC"/>
    <w:multiLevelType w:val="hybridMultilevel"/>
    <w:tmpl w:val="17E4C53C"/>
    <w:lvl w:ilvl="0" w:tplc="04160001">
      <w:start w:val="1"/>
      <w:numFmt w:val="bullet"/>
      <w:lvlText w:val=""/>
      <w:lvlJc w:val="left"/>
      <w:pPr>
        <w:ind w:left="1942" w:hanging="360"/>
      </w:pPr>
      <w:rPr>
        <w:rFonts w:ascii="Symbol" w:hAnsi="Symbol" w:hint="default"/>
      </w:rPr>
    </w:lvl>
    <w:lvl w:ilvl="1" w:tplc="04160003" w:tentative="1">
      <w:start w:val="1"/>
      <w:numFmt w:val="bullet"/>
      <w:lvlText w:val="o"/>
      <w:lvlJc w:val="left"/>
      <w:pPr>
        <w:ind w:left="2662" w:hanging="360"/>
      </w:pPr>
      <w:rPr>
        <w:rFonts w:ascii="Courier New" w:hAnsi="Courier New" w:cs="Courier New" w:hint="default"/>
      </w:rPr>
    </w:lvl>
    <w:lvl w:ilvl="2" w:tplc="04160005">
      <w:start w:val="1"/>
      <w:numFmt w:val="bullet"/>
      <w:lvlText w:val=""/>
      <w:lvlJc w:val="left"/>
      <w:pPr>
        <w:ind w:left="3382" w:hanging="360"/>
      </w:pPr>
      <w:rPr>
        <w:rFonts w:ascii="Wingdings" w:hAnsi="Wingdings" w:hint="default"/>
      </w:rPr>
    </w:lvl>
    <w:lvl w:ilvl="3" w:tplc="04160001" w:tentative="1">
      <w:start w:val="1"/>
      <w:numFmt w:val="bullet"/>
      <w:lvlText w:val=""/>
      <w:lvlJc w:val="left"/>
      <w:pPr>
        <w:ind w:left="4102" w:hanging="360"/>
      </w:pPr>
      <w:rPr>
        <w:rFonts w:ascii="Symbol" w:hAnsi="Symbol" w:hint="default"/>
      </w:rPr>
    </w:lvl>
    <w:lvl w:ilvl="4" w:tplc="04160003" w:tentative="1">
      <w:start w:val="1"/>
      <w:numFmt w:val="bullet"/>
      <w:lvlText w:val="o"/>
      <w:lvlJc w:val="left"/>
      <w:pPr>
        <w:ind w:left="4822" w:hanging="360"/>
      </w:pPr>
      <w:rPr>
        <w:rFonts w:ascii="Courier New" w:hAnsi="Courier New" w:cs="Courier New" w:hint="default"/>
      </w:rPr>
    </w:lvl>
    <w:lvl w:ilvl="5" w:tplc="04160005" w:tentative="1">
      <w:start w:val="1"/>
      <w:numFmt w:val="bullet"/>
      <w:lvlText w:val=""/>
      <w:lvlJc w:val="left"/>
      <w:pPr>
        <w:ind w:left="5542" w:hanging="360"/>
      </w:pPr>
      <w:rPr>
        <w:rFonts w:ascii="Wingdings" w:hAnsi="Wingdings" w:hint="default"/>
      </w:rPr>
    </w:lvl>
    <w:lvl w:ilvl="6" w:tplc="04160001" w:tentative="1">
      <w:start w:val="1"/>
      <w:numFmt w:val="bullet"/>
      <w:lvlText w:val=""/>
      <w:lvlJc w:val="left"/>
      <w:pPr>
        <w:ind w:left="6262" w:hanging="360"/>
      </w:pPr>
      <w:rPr>
        <w:rFonts w:ascii="Symbol" w:hAnsi="Symbol" w:hint="default"/>
      </w:rPr>
    </w:lvl>
    <w:lvl w:ilvl="7" w:tplc="04160003" w:tentative="1">
      <w:start w:val="1"/>
      <w:numFmt w:val="bullet"/>
      <w:lvlText w:val="o"/>
      <w:lvlJc w:val="left"/>
      <w:pPr>
        <w:ind w:left="6982" w:hanging="360"/>
      </w:pPr>
      <w:rPr>
        <w:rFonts w:ascii="Courier New" w:hAnsi="Courier New" w:cs="Courier New" w:hint="default"/>
      </w:rPr>
    </w:lvl>
    <w:lvl w:ilvl="8" w:tplc="04160005" w:tentative="1">
      <w:start w:val="1"/>
      <w:numFmt w:val="bullet"/>
      <w:lvlText w:val=""/>
      <w:lvlJc w:val="left"/>
      <w:pPr>
        <w:ind w:left="7702" w:hanging="360"/>
      </w:pPr>
      <w:rPr>
        <w:rFonts w:ascii="Wingdings" w:hAnsi="Wingdings" w:hint="default"/>
      </w:rPr>
    </w:lvl>
  </w:abstractNum>
  <w:abstractNum w:abstractNumId="13" w15:restartNumberingAfterBreak="0">
    <w:nsid w:val="6120609B"/>
    <w:multiLevelType w:val="hybridMultilevel"/>
    <w:tmpl w:val="9E48D6E2"/>
    <w:lvl w:ilvl="0" w:tplc="04160009">
      <w:start w:val="1"/>
      <w:numFmt w:val="bullet"/>
      <w:lvlText w:val=""/>
      <w:lvlJc w:val="left"/>
      <w:pPr>
        <w:ind w:left="1494" w:hanging="360"/>
      </w:pPr>
      <w:rPr>
        <w:rFonts w:ascii="Wingdings" w:hAnsi="Wingdings" w:hint="default"/>
      </w:rPr>
    </w:lvl>
    <w:lvl w:ilvl="1" w:tplc="04160019" w:tentative="1">
      <w:start w:val="1"/>
      <w:numFmt w:val="lowerLetter"/>
      <w:lvlText w:val="%2."/>
      <w:lvlJc w:val="left"/>
      <w:pPr>
        <w:ind w:left="2214" w:hanging="360"/>
      </w:pPr>
    </w:lvl>
    <w:lvl w:ilvl="2" w:tplc="0416001B" w:tentative="1">
      <w:start w:val="1"/>
      <w:numFmt w:val="lowerRoman"/>
      <w:lvlText w:val="%3."/>
      <w:lvlJc w:val="right"/>
      <w:pPr>
        <w:ind w:left="2934" w:hanging="180"/>
      </w:pPr>
    </w:lvl>
    <w:lvl w:ilvl="3" w:tplc="0416000F" w:tentative="1">
      <w:start w:val="1"/>
      <w:numFmt w:val="decimal"/>
      <w:lvlText w:val="%4."/>
      <w:lvlJc w:val="left"/>
      <w:pPr>
        <w:ind w:left="3654" w:hanging="360"/>
      </w:pPr>
    </w:lvl>
    <w:lvl w:ilvl="4" w:tplc="04160019" w:tentative="1">
      <w:start w:val="1"/>
      <w:numFmt w:val="lowerLetter"/>
      <w:lvlText w:val="%5."/>
      <w:lvlJc w:val="left"/>
      <w:pPr>
        <w:ind w:left="4374" w:hanging="360"/>
      </w:pPr>
    </w:lvl>
    <w:lvl w:ilvl="5" w:tplc="0416001B" w:tentative="1">
      <w:start w:val="1"/>
      <w:numFmt w:val="lowerRoman"/>
      <w:lvlText w:val="%6."/>
      <w:lvlJc w:val="right"/>
      <w:pPr>
        <w:ind w:left="5094" w:hanging="180"/>
      </w:pPr>
    </w:lvl>
    <w:lvl w:ilvl="6" w:tplc="0416000F" w:tentative="1">
      <w:start w:val="1"/>
      <w:numFmt w:val="decimal"/>
      <w:lvlText w:val="%7."/>
      <w:lvlJc w:val="left"/>
      <w:pPr>
        <w:ind w:left="5814" w:hanging="360"/>
      </w:pPr>
    </w:lvl>
    <w:lvl w:ilvl="7" w:tplc="04160019" w:tentative="1">
      <w:start w:val="1"/>
      <w:numFmt w:val="lowerLetter"/>
      <w:lvlText w:val="%8."/>
      <w:lvlJc w:val="left"/>
      <w:pPr>
        <w:ind w:left="6534" w:hanging="360"/>
      </w:pPr>
    </w:lvl>
    <w:lvl w:ilvl="8" w:tplc="0416001B" w:tentative="1">
      <w:start w:val="1"/>
      <w:numFmt w:val="lowerRoman"/>
      <w:lvlText w:val="%9."/>
      <w:lvlJc w:val="right"/>
      <w:pPr>
        <w:ind w:left="7254" w:hanging="180"/>
      </w:pPr>
    </w:lvl>
  </w:abstractNum>
  <w:abstractNum w:abstractNumId="14" w15:restartNumberingAfterBreak="0">
    <w:nsid w:val="614565C4"/>
    <w:multiLevelType w:val="multilevel"/>
    <w:tmpl w:val="C632FC7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654C53A6"/>
    <w:multiLevelType w:val="hybridMultilevel"/>
    <w:tmpl w:val="7FD825DE"/>
    <w:lvl w:ilvl="0" w:tplc="04160003">
      <w:start w:val="1"/>
      <w:numFmt w:val="bullet"/>
      <w:lvlText w:val="o"/>
      <w:lvlJc w:val="left"/>
      <w:pPr>
        <w:ind w:left="1494" w:hanging="360"/>
      </w:pPr>
      <w:rPr>
        <w:rFonts w:ascii="Courier New" w:hAnsi="Courier New" w:cs="Courier New" w:hint="default"/>
      </w:rPr>
    </w:lvl>
    <w:lvl w:ilvl="1" w:tplc="04160003" w:tentative="1">
      <w:start w:val="1"/>
      <w:numFmt w:val="bullet"/>
      <w:lvlText w:val="o"/>
      <w:lvlJc w:val="left"/>
      <w:pPr>
        <w:ind w:left="2214" w:hanging="360"/>
      </w:pPr>
      <w:rPr>
        <w:rFonts w:ascii="Courier New" w:hAnsi="Courier New" w:cs="Courier New" w:hint="default"/>
      </w:rPr>
    </w:lvl>
    <w:lvl w:ilvl="2" w:tplc="04160005" w:tentative="1">
      <w:start w:val="1"/>
      <w:numFmt w:val="bullet"/>
      <w:lvlText w:val=""/>
      <w:lvlJc w:val="left"/>
      <w:pPr>
        <w:ind w:left="2934" w:hanging="360"/>
      </w:pPr>
      <w:rPr>
        <w:rFonts w:ascii="Wingdings" w:hAnsi="Wingdings" w:hint="default"/>
      </w:rPr>
    </w:lvl>
    <w:lvl w:ilvl="3" w:tplc="04160001" w:tentative="1">
      <w:start w:val="1"/>
      <w:numFmt w:val="bullet"/>
      <w:lvlText w:val=""/>
      <w:lvlJc w:val="left"/>
      <w:pPr>
        <w:ind w:left="3654" w:hanging="360"/>
      </w:pPr>
      <w:rPr>
        <w:rFonts w:ascii="Symbol" w:hAnsi="Symbol" w:hint="default"/>
      </w:rPr>
    </w:lvl>
    <w:lvl w:ilvl="4" w:tplc="04160003" w:tentative="1">
      <w:start w:val="1"/>
      <w:numFmt w:val="bullet"/>
      <w:lvlText w:val="o"/>
      <w:lvlJc w:val="left"/>
      <w:pPr>
        <w:ind w:left="4374" w:hanging="360"/>
      </w:pPr>
      <w:rPr>
        <w:rFonts w:ascii="Courier New" w:hAnsi="Courier New" w:cs="Courier New" w:hint="default"/>
      </w:rPr>
    </w:lvl>
    <w:lvl w:ilvl="5" w:tplc="04160005" w:tentative="1">
      <w:start w:val="1"/>
      <w:numFmt w:val="bullet"/>
      <w:lvlText w:val=""/>
      <w:lvlJc w:val="left"/>
      <w:pPr>
        <w:ind w:left="5094" w:hanging="360"/>
      </w:pPr>
      <w:rPr>
        <w:rFonts w:ascii="Wingdings" w:hAnsi="Wingdings" w:hint="default"/>
      </w:rPr>
    </w:lvl>
    <w:lvl w:ilvl="6" w:tplc="04160001" w:tentative="1">
      <w:start w:val="1"/>
      <w:numFmt w:val="bullet"/>
      <w:lvlText w:val=""/>
      <w:lvlJc w:val="left"/>
      <w:pPr>
        <w:ind w:left="5814" w:hanging="360"/>
      </w:pPr>
      <w:rPr>
        <w:rFonts w:ascii="Symbol" w:hAnsi="Symbol" w:hint="default"/>
      </w:rPr>
    </w:lvl>
    <w:lvl w:ilvl="7" w:tplc="04160003" w:tentative="1">
      <w:start w:val="1"/>
      <w:numFmt w:val="bullet"/>
      <w:lvlText w:val="o"/>
      <w:lvlJc w:val="left"/>
      <w:pPr>
        <w:ind w:left="6534" w:hanging="360"/>
      </w:pPr>
      <w:rPr>
        <w:rFonts w:ascii="Courier New" w:hAnsi="Courier New" w:cs="Courier New" w:hint="default"/>
      </w:rPr>
    </w:lvl>
    <w:lvl w:ilvl="8" w:tplc="04160005" w:tentative="1">
      <w:start w:val="1"/>
      <w:numFmt w:val="bullet"/>
      <w:lvlText w:val=""/>
      <w:lvlJc w:val="left"/>
      <w:pPr>
        <w:ind w:left="7254" w:hanging="360"/>
      </w:pPr>
      <w:rPr>
        <w:rFonts w:ascii="Wingdings" w:hAnsi="Wingdings" w:hint="default"/>
      </w:rPr>
    </w:lvl>
  </w:abstractNum>
  <w:abstractNum w:abstractNumId="16" w15:restartNumberingAfterBreak="0">
    <w:nsid w:val="67F445CF"/>
    <w:multiLevelType w:val="hybridMultilevel"/>
    <w:tmpl w:val="D714A668"/>
    <w:lvl w:ilvl="0" w:tplc="04160009">
      <w:start w:val="1"/>
      <w:numFmt w:val="bullet"/>
      <w:lvlText w:val=""/>
      <w:lvlJc w:val="left"/>
      <w:pPr>
        <w:ind w:left="1494" w:hanging="360"/>
      </w:pPr>
      <w:rPr>
        <w:rFonts w:ascii="Wingdings" w:hAnsi="Wingdings" w:hint="default"/>
      </w:rPr>
    </w:lvl>
    <w:lvl w:ilvl="1" w:tplc="04160019" w:tentative="1">
      <w:start w:val="1"/>
      <w:numFmt w:val="lowerLetter"/>
      <w:lvlText w:val="%2."/>
      <w:lvlJc w:val="left"/>
      <w:pPr>
        <w:ind w:left="2214" w:hanging="360"/>
      </w:pPr>
    </w:lvl>
    <w:lvl w:ilvl="2" w:tplc="0416001B" w:tentative="1">
      <w:start w:val="1"/>
      <w:numFmt w:val="lowerRoman"/>
      <w:lvlText w:val="%3."/>
      <w:lvlJc w:val="right"/>
      <w:pPr>
        <w:ind w:left="2934" w:hanging="180"/>
      </w:pPr>
    </w:lvl>
    <w:lvl w:ilvl="3" w:tplc="0416000F" w:tentative="1">
      <w:start w:val="1"/>
      <w:numFmt w:val="decimal"/>
      <w:lvlText w:val="%4."/>
      <w:lvlJc w:val="left"/>
      <w:pPr>
        <w:ind w:left="3654" w:hanging="360"/>
      </w:pPr>
    </w:lvl>
    <w:lvl w:ilvl="4" w:tplc="04160019" w:tentative="1">
      <w:start w:val="1"/>
      <w:numFmt w:val="lowerLetter"/>
      <w:lvlText w:val="%5."/>
      <w:lvlJc w:val="left"/>
      <w:pPr>
        <w:ind w:left="4374" w:hanging="360"/>
      </w:pPr>
    </w:lvl>
    <w:lvl w:ilvl="5" w:tplc="0416001B" w:tentative="1">
      <w:start w:val="1"/>
      <w:numFmt w:val="lowerRoman"/>
      <w:lvlText w:val="%6."/>
      <w:lvlJc w:val="right"/>
      <w:pPr>
        <w:ind w:left="5094" w:hanging="180"/>
      </w:pPr>
    </w:lvl>
    <w:lvl w:ilvl="6" w:tplc="0416000F" w:tentative="1">
      <w:start w:val="1"/>
      <w:numFmt w:val="decimal"/>
      <w:lvlText w:val="%7."/>
      <w:lvlJc w:val="left"/>
      <w:pPr>
        <w:ind w:left="5814" w:hanging="360"/>
      </w:pPr>
    </w:lvl>
    <w:lvl w:ilvl="7" w:tplc="04160019" w:tentative="1">
      <w:start w:val="1"/>
      <w:numFmt w:val="lowerLetter"/>
      <w:lvlText w:val="%8."/>
      <w:lvlJc w:val="left"/>
      <w:pPr>
        <w:ind w:left="6534" w:hanging="360"/>
      </w:pPr>
    </w:lvl>
    <w:lvl w:ilvl="8" w:tplc="0416001B" w:tentative="1">
      <w:start w:val="1"/>
      <w:numFmt w:val="lowerRoman"/>
      <w:lvlText w:val="%9."/>
      <w:lvlJc w:val="right"/>
      <w:pPr>
        <w:ind w:left="7254" w:hanging="180"/>
      </w:pPr>
    </w:lvl>
  </w:abstractNum>
  <w:abstractNum w:abstractNumId="17" w15:restartNumberingAfterBreak="0">
    <w:nsid w:val="69D307AD"/>
    <w:multiLevelType w:val="hybridMultilevel"/>
    <w:tmpl w:val="5A54DBEA"/>
    <w:lvl w:ilvl="0" w:tplc="04160003">
      <w:start w:val="1"/>
      <w:numFmt w:val="bullet"/>
      <w:lvlText w:val="o"/>
      <w:lvlJc w:val="left"/>
      <w:pPr>
        <w:ind w:left="360" w:hanging="360"/>
      </w:pPr>
      <w:rPr>
        <w:rFonts w:ascii="Courier New" w:hAnsi="Courier New" w:cs="Courier New"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8" w15:restartNumberingAfterBreak="0">
    <w:nsid w:val="6AA57A8A"/>
    <w:multiLevelType w:val="hybridMultilevel"/>
    <w:tmpl w:val="915E3D04"/>
    <w:lvl w:ilvl="0" w:tplc="04160003">
      <w:start w:val="1"/>
      <w:numFmt w:val="bullet"/>
      <w:lvlText w:val="o"/>
      <w:lvlJc w:val="left"/>
      <w:pPr>
        <w:ind w:left="360" w:hanging="360"/>
      </w:pPr>
      <w:rPr>
        <w:rFonts w:ascii="Courier New" w:hAnsi="Courier New" w:cs="Courier New"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9" w15:restartNumberingAfterBreak="0">
    <w:nsid w:val="71354BAE"/>
    <w:multiLevelType w:val="multilevel"/>
    <w:tmpl w:val="430C85AA"/>
    <w:lvl w:ilvl="0">
      <w:start w:val="5"/>
      <w:numFmt w:val="decimal"/>
      <w:lvlText w:val="%1"/>
      <w:lvlJc w:val="left"/>
      <w:pPr>
        <w:ind w:left="480" w:hanging="480"/>
      </w:pPr>
      <w:rPr>
        <w:rFonts w:hint="default"/>
        <w:b/>
      </w:rPr>
    </w:lvl>
    <w:lvl w:ilvl="1">
      <w:start w:val="7"/>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0" w15:restartNumberingAfterBreak="0">
    <w:nsid w:val="762C3676"/>
    <w:multiLevelType w:val="hybridMultilevel"/>
    <w:tmpl w:val="13D8CDD0"/>
    <w:lvl w:ilvl="0" w:tplc="04160003">
      <w:start w:val="1"/>
      <w:numFmt w:val="bullet"/>
      <w:lvlText w:val="o"/>
      <w:lvlJc w:val="left"/>
      <w:pPr>
        <w:ind w:left="360" w:hanging="360"/>
      </w:pPr>
      <w:rPr>
        <w:rFonts w:ascii="Courier New" w:hAnsi="Courier New" w:cs="Courier New"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1" w15:restartNumberingAfterBreak="0">
    <w:nsid w:val="76DA4C32"/>
    <w:multiLevelType w:val="hybridMultilevel"/>
    <w:tmpl w:val="BB4E552A"/>
    <w:lvl w:ilvl="0" w:tplc="04160003">
      <w:start w:val="1"/>
      <w:numFmt w:val="bullet"/>
      <w:lvlText w:val="o"/>
      <w:lvlJc w:val="left"/>
      <w:pPr>
        <w:ind w:left="1512" w:hanging="360"/>
      </w:pPr>
      <w:rPr>
        <w:rFonts w:ascii="Courier New" w:hAnsi="Courier New" w:cs="Courier New" w:hint="default"/>
      </w:rPr>
    </w:lvl>
    <w:lvl w:ilvl="1" w:tplc="04160019" w:tentative="1">
      <w:start w:val="1"/>
      <w:numFmt w:val="lowerLetter"/>
      <w:lvlText w:val="%2."/>
      <w:lvlJc w:val="left"/>
      <w:pPr>
        <w:ind w:left="2232" w:hanging="360"/>
      </w:pPr>
    </w:lvl>
    <w:lvl w:ilvl="2" w:tplc="0416001B" w:tentative="1">
      <w:start w:val="1"/>
      <w:numFmt w:val="lowerRoman"/>
      <w:lvlText w:val="%3."/>
      <w:lvlJc w:val="right"/>
      <w:pPr>
        <w:ind w:left="2952" w:hanging="180"/>
      </w:pPr>
    </w:lvl>
    <w:lvl w:ilvl="3" w:tplc="0416000F" w:tentative="1">
      <w:start w:val="1"/>
      <w:numFmt w:val="decimal"/>
      <w:lvlText w:val="%4."/>
      <w:lvlJc w:val="left"/>
      <w:pPr>
        <w:ind w:left="3672" w:hanging="360"/>
      </w:pPr>
    </w:lvl>
    <w:lvl w:ilvl="4" w:tplc="04160019" w:tentative="1">
      <w:start w:val="1"/>
      <w:numFmt w:val="lowerLetter"/>
      <w:lvlText w:val="%5."/>
      <w:lvlJc w:val="left"/>
      <w:pPr>
        <w:ind w:left="4392" w:hanging="360"/>
      </w:pPr>
    </w:lvl>
    <w:lvl w:ilvl="5" w:tplc="0416001B" w:tentative="1">
      <w:start w:val="1"/>
      <w:numFmt w:val="lowerRoman"/>
      <w:lvlText w:val="%6."/>
      <w:lvlJc w:val="right"/>
      <w:pPr>
        <w:ind w:left="5112" w:hanging="180"/>
      </w:pPr>
    </w:lvl>
    <w:lvl w:ilvl="6" w:tplc="0416000F" w:tentative="1">
      <w:start w:val="1"/>
      <w:numFmt w:val="decimal"/>
      <w:lvlText w:val="%7."/>
      <w:lvlJc w:val="left"/>
      <w:pPr>
        <w:ind w:left="5832" w:hanging="360"/>
      </w:pPr>
    </w:lvl>
    <w:lvl w:ilvl="7" w:tplc="04160019" w:tentative="1">
      <w:start w:val="1"/>
      <w:numFmt w:val="lowerLetter"/>
      <w:lvlText w:val="%8."/>
      <w:lvlJc w:val="left"/>
      <w:pPr>
        <w:ind w:left="6552" w:hanging="360"/>
      </w:pPr>
    </w:lvl>
    <w:lvl w:ilvl="8" w:tplc="0416001B" w:tentative="1">
      <w:start w:val="1"/>
      <w:numFmt w:val="lowerRoman"/>
      <w:lvlText w:val="%9."/>
      <w:lvlJc w:val="right"/>
      <w:pPr>
        <w:ind w:left="7272" w:hanging="180"/>
      </w:pPr>
    </w:lvl>
  </w:abstractNum>
  <w:abstractNum w:abstractNumId="22" w15:restartNumberingAfterBreak="0">
    <w:nsid w:val="79766F16"/>
    <w:multiLevelType w:val="hybridMultilevel"/>
    <w:tmpl w:val="FA345722"/>
    <w:lvl w:ilvl="0" w:tplc="04160003">
      <w:start w:val="1"/>
      <w:numFmt w:val="bullet"/>
      <w:lvlText w:val="o"/>
      <w:lvlJc w:val="left"/>
      <w:pPr>
        <w:ind w:left="360" w:hanging="360"/>
      </w:pPr>
      <w:rPr>
        <w:rFonts w:ascii="Courier New" w:hAnsi="Courier New" w:cs="Courier New"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3" w15:restartNumberingAfterBreak="0">
    <w:nsid w:val="7DA61755"/>
    <w:multiLevelType w:val="multilevel"/>
    <w:tmpl w:val="784A4B58"/>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EC81413"/>
    <w:multiLevelType w:val="multilevel"/>
    <w:tmpl w:val="9FA04706"/>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0"/>
  </w:num>
  <w:num w:numId="3">
    <w:abstractNumId w:val="13"/>
  </w:num>
  <w:num w:numId="4">
    <w:abstractNumId w:val="16"/>
  </w:num>
  <w:num w:numId="5">
    <w:abstractNumId w:val="10"/>
  </w:num>
  <w:num w:numId="6">
    <w:abstractNumId w:val="21"/>
  </w:num>
  <w:num w:numId="7">
    <w:abstractNumId w:val="6"/>
  </w:num>
  <w:num w:numId="8">
    <w:abstractNumId w:val="15"/>
  </w:num>
  <w:num w:numId="9">
    <w:abstractNumId w:val="11"/>
  </w:num>
  <w:num w:numId="10">
    <w:abstractNumId w:val="12"/>
  </w:num>
  <w:num w:numId="11">
    <w:abstractNumId w:val="8"/>
  </w:num>
  <w:num w:numId="12">
    <w:abstractNumId w:val="2"/>
  </w:num>
  <w:num w:numId="13">
    <w:abstractNumId w:val="9"/>
  </w:num>
  <w:num w:numId="14">
    <w:abstractNumId w:val="18"/>
  </w:num>
  <w:num w:numId="15">
    <w:abstractNumId w:val="22"/>
  </w:num>
  <w:num w:numId="16">
    <w:abstractNumId w:val="3"/>
  </w:num>
  <w:num w:numId="17">
    <w:abstractNumId w:val="17"/>
  </w:num>
  <w:num w:numId="18">
    <w:abstractNumId w:val="20"/>
  </w:num>
  <w:num w:numId="19">
    <w:abstractNumId w:val="7"/>
  </w:num>
  <w:num w:numId="20">
    <w:abstractNumId w:val="23"/>
  </w:num>
  <w:num w:numId="21">
    <w:abstractNumId w:val="4"/>
  </w:num>
  <w:num w:numId="22">
    <w:abstractNumId w:val="14"/>
  </w:num>
  <w:num w:numId="23">
    <w:abstractNumId w:val="1"/>
  </w:num>
  <w:num w:numId="24">
    <w:abstractNumId w:val="19"/>
  </w:num>
  <w:num w:numId="25">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0NDawNDU2B5LmBko6SsGpxcWZ+XkgBRa1ANNbNjssAAAA"/>
  </w:docVars>
  <w:rsids>
    <w:rsidRoot w:val="00D34FC4"/>
    <w:rsid w:val="00005582"/>
    <w:rsid w:val="000114AA"/>
    <w:rsid w:val="00013EB8"/>
    <w:rsid w:val="00020725"/>
    <w:rsid w:val="00025693"/>
    <w:rsid w:val="00027107"/>
    <w:rsid w:val="000279BE"/>
    <w:rsid w:val="000310E7"/>
    <w:rsid w:val="00035E0D"/>
    <w:rsid w:val="00036FB7"/>
    <w:rsid w:val="00037029"/>
    <w:rsid w:val="000412A8"/>
    <w:rsid w:val="00041418"/>
    <w:rsid w:val="00042830"/>
    <w:rsid w:val="0004667B"/>
    <w:rsid w:val="00052905"/>
    <w:rsid w:val="00052D62"/>
    <w:rsid w:val="00053032"/>
    <w:rsid w:val="000632A1"/>
    <w:rsid w:val="00065751"/>
    <w:rsid w:val="00074B3A"/>
    <w:rsid w:val="000762C8"/>
    <w:rsid w:val="00080808"/>
    <w:rsid w:val="00083346"/>
    <w:rsid w:val="00083A15"/>
    <w:rsid w:val="00084020"/>
    <w:rsid w:val="00084440"/>
    <w:rsid w:val="00085F01"/>
    <w:rsid w:val="00091C33"/>
    <w:rsid w:val="00093A4C"/>
    <w:rsid w:val="000A1113"/>
    <w:rsid w:val="000A2FFD"/>
    <w:rsid w:val="000B1A61"/>
    <w:rsid w:val="000B2DAD"/>
    <w:rsid w:val="000B3E56"/>
    <w:rsid w:val="000B4B34"/>
    <w:rsid w:val="000B5414"/>
    <w:rsid w:val="000B573C"/>
    <w:rsid w:val="000C0E2D"/>
    <w:rsid w:val="000C2C4D"/>
    <w:rsid w:val="000C7536"/>
    <w:rsid w:val="000C7F8E"/>
    <w:rsid w:val="000D047B"/>
    <w:rsid w:val="000D3664"/>
    <w:rsid w:val="000D3818"/>
    <w:rsid w:val="000D4AF5"/>
    <w:rsid w:val="000E0993"/>
    <w:rsid w:val="000E33FB"/>
    <w:rsid w:val="000E41B0"/>
    <w:rsid w:val="000E7770"/>
    <w:rsid w:val="000F1AA3"/>
    <w:rsid w:val="000F1C06"/>
    <w:rsid w:val="000F2EB2"/>
    <w:rsid w:val="000F30E5"/>
    <w:rsid w:val="000F362E"/>
    <w:rsid w:val="000F403C"/>
    <w:rsid w:val="000F7428"/>
    <w:rsid w:val="000F774F"/>
    <w:rsid w:val="0010276D"/>
    <w:rsid w:val="001027C9"/>
    <w:rsid w:val="00102946"/>
    <w:rsid w:val="00105872"/>
    <w:rsid w:val="00110672"/>
    <w:rsid w:val="00114D71"/>
    <w:rsid w:val="0011707F"/>
    <w:rsid w:val="0012077E"/>
    <w:rsid w:val="00122DAE"/>
    <w:rsid w:val="00127ADE"/>
    <w:rsid w:val="001314BF"/>
    <w:rsid w:val="0013524E"/>
    <w:rsid w:val="00135B68"/>
    <w:rsid w:val="00142C67"/>
    <w:rsid w:val="00144D45"/>
    <w:rsid w:val="00144E2E"/>
    <w:rsid w:val="0014738B"/>
    <w:rsid w:val="001529C5"/>
    <w:rsid w:val="00152F06"/>
    <w:rsid w:val="00156254"/>
    <w:rsid w:val="001568F4"/>
    <w:rsid w:val="00165817"/>
    <w:rsid w:val="00166919"/>
    <w:rsid w:val="00173602"/>
    <w:rsid w:val="00181704"/>
    <w:rsid w:val="0018226C"/>
    <w:rsid w:val="00184774"/>
    <w:rsid w:val="001904F0"/>
    <w:rsid w:val="001925B3"/>
    <w:rsid w:val="00192AE9"/>
    <w:rsid w:val="001937ED"/>
    <w:rsid w:val="00195648"/>
    <w:rsid w:val="001958B0"/>
    <w:rsid w:val="001978D0"/>
    <w:rsid w:val="001A1A84"/>
    <w:rsid w:val="001A1F5D"/>
    <w:rsid w:val="001A3531"/>
    <w:rsid w:val="001A6917"/>
    <w:rsid w:val="001A7AB8"/>
    <w:rsid w:val="001B256D"/>
    <w:rsid w:val="001B7334"/>
    <w:rsid w:val="001B7847"/>
    <w:rsid w:val="001C2647"/>
    <w:rsid w:val="001C7AD0"/>
    <w:rsid w:val="001C7B6F"/>
    <w:rsid w:val="001D0C4C"/>
    <w:rsid w:val="001D1D2C"/>
    <w:rsid w:val="001E08C6"/>
    <w:rsid w:val="001E420B"/>
    <w:rsid w:val="001E58CB"/>
    <w:rsid w:val="001F25A5"/>
    <w:rsid w:val="001F44B9"/>
    <w:rsid w:val="001F4B39"/>
    <w:rsid w:val="001F7BF7"/>
    <w:rsid w:val="00205370"/>
    <w:rsid w:val="00212205"/>
    <w:rsid w:val="00216254"/>
    <w:rsid w:val="00216C64"/>
    <w:rsid w:val="002220B6"/>
    <w:rsid w:val="0022296F"/>
    <w:rsid w:val="002235A4"/>
    <w:rsid w:val="00225637"/>
    <w:rsid w:val="0023034C"/>
    <w:rsid w:val="00231259"/>
    <w:rsid w:val="0023483C"/>
    <w:rsid w:val="00237495"/>
    <w:rsid w:val="00241B0B"/>
    <w:rsid w:val="00241DF2"/>
    <w:rsid w:val="00243CFF"/>
    <w:rsid w:val="00243E31"/>
    <w:rsid w:val="00246BB9"/>
    <w:rsid w:val="00247680"/>
    <w:rsid w:val="00250B98"/>
    <w:rsid w:val="00252022"/>
    <w:rsid w:val="00254877"/>
    <w:rsid w:val="00264F3D"/>
    <w:rsid w:val="002667DB"/>
    <w:rsid w:val="002668C1"/>
    <w:rsid w:val="00267917"/>
    <w:rsid w:val="00270CB8"/>
    <w:rsid w:val="002710AA"/>
    <w:rsid w:val="00273F91"/>
    <w:rsid w:val="0027494B"/>
    <w:rsid w:val="0028014A"/>
    <w:rsid w:val="0028177F"/>
    <w:rsid w:val="002831ED"/>
    <w:rsid w:val="00284512"/>
    <w:rsid w:val="00285727"/>
    <w:rsid w:val="002860A4"/>
    <w:rsid w:val="00295755"/>
    <w:rsid w:val="002A4FA2"/>
    <w:rsid w:val="002A59FF"/>
    <w:rsid w:val="002B2AC3"/>
    <w:rsid w:val="002B6448"/>
    <w:rsid w:val="002C3A4E"/>
    <w:rsid w:val="002C5C69"/>
    <w:rsid w:val="002C6C66"/>
    <w:rsid w:val="002C745B"/>
    <w:rsid w:val="002D2962"/>
    <w:rsid w:val="002E0D14"/>
    <w:rsid w:val="002E0F4B"/>
    <w:rsid w:val="002E1CCF"/>
    <w:rsid w:val="002E6B2D"/>
    <w:rsid w:val="002E796D"/>
    <w:rsid w:val="002E7E51"/>
    <w:rsid w:val="002F1B7B"/>
    <w:rsid w:val="002F1D76"/>
    <w:rsid w:val="002F2307"/>
    <w:rsid w:val="002F2E29"/>
    <w:rsid w:val="002F4933"/>
    <w:rsid w:val="00301A65"/>
    <w:rsid w:val="00302A9D"/>
    <w:rsid w:val="0030390D"/>
    <w:rsid w:val="0030398D"/>
    <w:rsid w:val="00306180"/>
    <w:rsid w:val="00311C15"/>
    <w:rsid w:val="0031260E"/>
    <w:rsid w:val="003131EA"/>
    <w:rsid w:val="0031530B"/>
    <w:rsid w:val="00315578"/>
    <w:rsid w:val="003218C9"/>
    <w:rsid w:val="0032403F"/>
    <w:rsid w:val="0032468C"/>
    <w:rsid w:val="00324AC4"/>
    <w:rsid w:val="003279F9"/>
    <w:rsid w:val="00330E4C"/>
    <w:rsid w:val="00330ECF"/>
    <w:rsid w:val="003313C0"/>
    <w:rsid w:val="00331B8E"/>
    <w:rsid w:val="00331CA4"/>
    <w:rsid w:val="0034014A"/>
    <w:rsid w:val="00343377"/>
    <w:rsid w:val="00344304"/>
    <w:rsid w:val="003446B8"/>
    <w:rsid w:val="00346077"/>
    <w:rsid w:val="003475CD"/>
    <w:rsid w:val="00351C8D"/>
    <w:rsid w:val="00352C2D"/>
    <w:rsid w:val="00354BD5"/>
    <w:rsid w:val="00355D51"/>
    <w:rsid w:val="003560CA"/>
    <w:rsid w:val="003577B5"/>
    <w:rsid w:val="0035789C"/>
    <w:rsid w:val="00365050"/>
    <w:rsid w:val="00365F4E"/>
    <w:rsid w:val="00367A58"/>
    <w:rsid w:val="003755B5"/>
    <w:rsid w:val="00376DF4"/>
    <w:rsid w:val="0038410B"/>
    <w:rsid w:val="003852AC"/>
    <w:rsid w:val="00386D2A"/>
    <w:rsid w:val="00387951"/>
    <w:rsid w:val="0038796E"/>
    <w:rsid w:val="00390799"/>
    <w:rsid w:val="00391842"/>
    <w:rsid w:val="00391FC0"/>
    <w:rsid w:val="0039531E"/>
    <w:rsid w:val="00395485"/>
    <w:rsid w:val="00396760"/>
    <w:rsid w:val="0039749B"/>
    <w:rsid w:val="003A1DF9"/>
    <w:rsid w:val="003A271A"/>
    <w:rsid w:val="003A5B43"/>
    <w:rsid w:val="003B0E45"/>
    <w:rsid w:val="003B11C4"/>
    <w:rsid w:val="003B12E0"/>
    <w:rsid w:val="003B30AD"/>
    <w:rsid w:val="003B4186"/>
    <w:rsid w:val="003B57CE"/>
    <w:rsid w:val="003C11C2"/>
    <w:rsid w:val="003C2562"/>
    <w:rsid w:val="003C3430"/>
    <w:rsid w:val="003C3846"/>
    <w:rsid w:val="003C4060"/>
    <w:rsid w:val="003C456A"/>
    <w:rsid w:val="003C481E"/>
    <w:rsid w:val="003D032B"/>
    <w:rsid w:val="003D12D2"/>
    <w:rsid w:val="003D3032"/>
    <w:rsid w:val="003D728F"/>
    <w:rsid w:val="003E38AC"/>
    <w:rsid w:val="003E52DB"/>
    <w:rsid w:val="003E6879"/>
    <w:rsid w:val="003F02E8"/>
    <w:rsid w:val="003F58B4"/>
    <w:rsid w:val="003F650E"/>
    <w:rsid w:val="003F7970"/>
    <w:rsid w:val="0040194D"/>
    <w:rsid w:val="00404520"/>
    <w:rsid w:val="00406613"/>
    <w:rsid w:val="00407032"/>
    <w:rsid w:val="00407921"/>
    <w:rsid w:val="00407D52"/>
    <w:rsid w:val="00410BD5"/>
    <w:rsid w:val="00410EFF"/>
    <w:rsid w:val="00411433"/>
    <w:rsid w:val="00411AA0"/>
    <w:rsid w:val="00414A8F"/>
    <w:rsid w:val="00424836"/>
    <w:rsid w:val="00430B63"/>
    <w:rsid w:val="00430B69"/>
    <w:rsid w:val="00431461"/>
    <w:rsid w:val="00432D3C"/>
    <w:rsid w:val="00433803"/>
    <w:rsid w:val="004349EF"/>
    <w:rsid w:val="004400BD"/>
    <w:rsid w:val="004423D8"/>
    <w:rsid w:val="00445769"/>
    <w:rsid w:val="00447326"/>
    <w:rsid w:val="00450058"/>
    <w:rsid w:val="004505CF"/>
    <w:rsid w:val="0045227A"/>
    <w:rsid w:val="004560C0"/>
    <w:rsid w:val="00457D95"/>
    <w:rsid w:val="004638CD"/>
    <w:rsid w:val="00463AEC"/>
    <w:rsid w:val="00467433"/>
    <w:rsid w:val="004768B0"/>
    <w:rsid w:val="00476EFC"/>
    <w:rsid w:val="00481E9A"/>
    <w:rsid w:val="00482995"/>
    <w:rsid w:val="00482A8A"/>
    <w:rsid w:val="004842DC"/>
    <w:rsid w:val="00484E7A"/>
    <w:rsid w:val="00491C4C"/>
    <w:rsid w:val="00491C9E"/>
    <w:rsid w:val="00491E24"/>
    <w:rsid w:val="0049775B"/>
    <w:rsid w:val="00497C0A"/>
    <w:rsid w:val="004A0C09"/>
    <w:rsid w:val="004A4629"/>
    <w:rsid w:val="004A4FEC"/>
    <w:rsid w:val="004A500B"/>
    <w:rsid w:val="004A5389"/>
    <w:rsid w:val="004B0E3E"/>
    <w:rsid w:val="004B1C06"/>
    <w:rsid w:val="004B4D56"/>
    <w:rsid w:val="004C0690"/>
    <w:rsid w:val="004C11D6"/>
    <w:rsid w:val="004C173E"/>
    <w:rsid w:val="004C1BE5"/>
    <w:rsid w:val="004C279C"/>
    <w:rsid w:val="004C536D"/>
    <w:rsid w:val="004C59D4"/>
    <w:rsid w:val="004C6603"/>
    <w:rsid w:val="004D2439"/>
    <w:rsid w:val="004D4408"/>
    <w:rsid w:val="004D51DD"/>
    <w:rsid w:val="004D5CD1"/>
    <w:rsid w:val="004D7B3E"/>
    <w:rsid w:val="004E2877"/>
    <w:rsid w:val="004E29BC"/>
    <w:rsid w:val="004E326B"/>
    <w:rsid w:val="004E380A"/>
    <w:rsid w:val="004E6909"/>
    <w:rsid w:val="004E7ACC"/>
    <w:rsid w:val="004F15E2"/>
    <w:rsid w:val="004F5AEB"/>
    <w:rsid w:val="004F5EDF"/>
    <w:rsid w:val="005041C9"/>
    <w:rsid w:val="00504CA9"/>
    <w:rsid w:val="0050612C"/>
    <w:rsid w:val="00506F33"/>
    <w:rsid w:val="00507A61"/>
    <w:rsid w:val="0051034F"/>
    <w:rsid w:val="00510F1F"/>
    <w:rsid w:val="00511052"/>
    <w:rsid w:val="00512CEE"/>
    <w:rsid w:val="005133A2"/>
    <w:rsid w:val="005163E8"/>
    <w:rsid w:val="005176C0"/>
    <w:rsid w:val="0052065E"/>
    <w:rsid w:val="005215F7"/>
    <w:rsid w:val="00524684"/>
    <w:rsid w:val="005300FF"/>
    <w:rsid w:val="00533646"/>
    <w:rsid w:val="00533A71"/>
    <w:rsid w:val="00536444"/>
    <w:rsid w:val="005376F3"/>
    <w:rsid w:val="0054368B"/>
    <w:rsid w:val="00543D44"/>
    <w:rsid w:val="00550017"/>
    <w:rsid w:val="005502C2"/>
    <w:rsid w:val="00553FC9"/>
    <w:rsid w:val="0055467E"/>
    <w:rsid w:val="00554E01"/>
    <w:rsid w:val="00555BB2"/>
    <w:rsid w:val="00561121"/>
    <w:rsid w:val="00561829"/>
    <w:rsid w:val="00564819"/>
    <w:rsid w:val="005671E9"/>
    <w:rsid w:val="00571FB6"/>
    <w:rsid w:val="00573064"/>
    <w:rsid w:val="005757E1"/>
    <w:rsid w:val="005831F7"/>
    <w:rsid w:val="005836E1"/>
    <w:rsid w:val="00585987"/>
    <w:rsid w:val="005905A3"/>
    <w:rsid w:val="00590DA7"/>
    <w:rsid w:val="00590FA3"/>
    <w:rsid w:val="0059241D"/>
    <w:rsid w:val="00594669"/>
    <w:rsid w:val="005950BF"/>
    <w:rsid w:val="005A7661"/>
    <w:rsid w:val="005B08B0"/>
    <w:rsid w:val="005B2CD4"/>
    <w:rsid w:val="005B5651"/>
    <w:rsid w:val="005C0006"/>
    <w:rsid w:val="005C21D2"/>
    <w:rsid w:val="005C3D0C"/>
    <w:rsid w:val="005C3DA2"/>
    <w:rsid w:val="005C7B30"/>
    <w:rsid w:val="005D2558"/>
    <w:rsid w:val="005D5F6F"/>
    <w:rsid w:val="005D6E4E"/>
    <w:rsid w:val="005E3CE5"/>
    <w:rsid w:val="005E41F1"/>
    <w:rsid w:val="005E5209"/>
    <w:rsid w:val="005E5FF0"/>
    <w:rsid w:val="005E792E"/>
    <w:rsid w:val="005F1F13"/>
    <w:rsid w:val="005F2EA7"/>
    <w:rsid w:val="005F3468"/>
    <w:rsid w:val="00604488"/>
    <w:rsid w:val="00605D77"/>
    <w:rsid w:val="00607FE7"/>
    <w:rsid w:val="00610723"/>
    <w:rsid w:val="00610B36"/>
    <w:rsid w:val="0061138E"/>
    <w:rsid w:val="00615D01"/>
    <w:rsid w:val="006323B0"/>
    <w:rsid w:val="006345BC"/>
    <w:rsid w:val="006351F7"/>
    <w:rsid w:val="0063778C"/>
    <w:rsid w:val="00643B22"/>
    <w:rsid w:val="006445CC"/>
    <w:rsid w:val="00647F34"/>
    <w:rsid w:val="00650C83"/>
    <w:rsid w:val="006535E7"/>
    <w:rsid w:val="00654BA6"/>
    <w:rsid w:val="00655398"/>
    <w:rsid w:val="00656B59"/>
    <w:rsid w:val="00661C0C"/>
    <w:rsid w:val="00662115"/>
    <w:rsid w:val="00662A4B"/>
    <w:rsid w:val="006653A3"/>
    <w:rsid w:val="00666A95"/>
    <w:rsid w:val="00677E9D"/>
    <w:rsid w:val="00680171"/>
    <w:rsid w:val="00685090"/>
    <w:rsid w:val="00692B0F"/>
    <w:rsid w:val="00693925"/>
    <w:rsid w:val="00695822"/>
    <w:rsid w:val="00695E42"/>
    <w:rsid w:val="0069765E"/>
    <w:rsid w:val="006A0892"/>
    <w:rsid w:val="006A23B2"/>
    <w:rsid w:val="006A4DAB"/>
    <w:rsid w:val="006A5011"/>
    <w:rsid w:val="006A6BB8"/>
    <w:rsid w:val="006C1AA8"/>
    <w:rsid w:val="006C1C9B"/>
    <w:rsid w:val="006C2574"/>
    <w:rsid w:val="006C2664"/>
    <w:rsid w:val="006C2F03"/>
    <w:rsid w:val="006C46BC"/>
    <w:rsid w:val="006C4B96"/>
    <w:rsid w:val="006C5D70"/>
    <w:rsid w:val="006D0878"/>
    <w:rsid w:val="006D2F77"/>
    <w:rsid w:val="006D56AD"/>
    <w:rsid w:val="006D5D33"/>
    <w:rsid w:val="006D6E6D"/>
    <w:rsid w:val="006E28F6"/>
    <w:rsid w:val="006E38CE"/>
    <w:rsid w:val="006E5E35"/>
    <w:rsid w:val="006F6C1A"/>
    <w:rsid w:val="006F6E54"/>
    <w:rsid w:val="00702C19"/>
    <w:rsid w:val="00711744"/>
    <w:rsid w:val="007149BE"/>
    <w:rsid w:val="007160FD"/>
    <w:rsid w:val="0071725E"/>
    <w:rsid w:val="007211AD"/>
    <w:rsid w:val="00732E57"/>
    <w:rsid w:val="00733409"/>
    <w:rsid w:val="007412B3"/>
    <w:rsid w:val="00744958"/>
    <w:rsid w:val="007466B6"/>
    <w:rsid w:val="00751B47"/>
    <w:rsid w:val="00752616"/>
    <w:rsid w:val="0076051A"/>
    <w:rsid w:val="00761163"/>
    <w:rsid w:val="00761CFF"/>
    <w:rsid w:val="00762704"/>
    <w:rsid w:val="00766C4B"/>
    <w:rsid w:val="00767C4C"/>
    <w:rsid w:val="00772552"/>
    <w:rsid w:val="007727D5"/>
    <w:rsid w:val="00774001"/>
    <w:rsid w:val="007754C1"/>
    <w:rsid w:val="00776295"/>
    <w:rsid w:val="00780929"/>
    <w:rsid w:val="00782FFF"/>
    <w:rsid w:val="00784E88"/>
    <w:rsid w:val="00784FC9"/>
    <w:rsid w:val="0079246E"/>
    <w:rsid w:val="007A0435"/>
    <w:rsid w:val="007A1FA8"/>
    <w:rsid w:val="007A361E"/>
    <w:rsid w:val="007A44ED"/>
    <w:rsid w:val="007A44F1"/>
    <w:rsid w:val="007A590A"/>
    <w:rsid w:val="007A6705"/>
    <w:rsid w:val="007A6C59"/>
    <w:rsid w:val="007B0B74"/>
    <w:rsid w:val="007B112D"/>
    <w:rsid w:val="007B1645"/>
    <w:rsid w:val="007B2EF4"/>
    <w:rsid w:val="007B7A77"/>
    <w:rsid w:val="007C39B1"/>
    <w:rsid w:val="007C60D5"/>
    <w:rsid w:val="007D4DAB"/>
    <w:rsid w:val="007D5985"/>
    <w:rsid w:val="007D6AD8"/>
    <w:rsid w:val="007D773D"/>
    <w:rsid w:val="007D7E0E"/>
    <w:rsid w:val="007E0B88"/>
    <w:rsid w:val="007E0F11"/>
    <w:rsid w:val="007E2914"/>
    <w:rsid w:val="007E3A16"/>
    <w:rsid w:val="007E3DEE"/>
    <w:rsid w:val="007E4AA7"/>
    <w:rsid w:val="007E58C9"/>
    <w:rsid w:val="007E73FE"/>
    <w:rsid w:val="007E7DC1"/>
    <w:rsid w:val="007F23AA"/>
    <w:rsid w:val="007F354D"/>
    <w:rsid w:val="007F6581"/>
    <w:rsid w:val="00803C99"/>
    <w:rsid w:val="008040D1"/>
    <w:rsid w:val="00804691"/>
    <w:rsid w:val="00804813"/>
    <w:rsid w:val="008053E3"/>
    <w:rsid w:val="00810F39"/>
    <w:rsid w:val="0081137B"/>
    <w:rsid w:val="00814ECB"/>
    <w:rsid w:val="008201FC"/>
    <w:rsid w:val="00821166"/>
    <w:rsid w:val="00824C9B"/>
    <w:rsid w:val="00824DFC"/>
    <w:rsid w:val="0082545C"/>
    <w:rsid w:val="0083132F"/>
    <w:rsid w:val="00831B34"/>
    <w:rsid w:val="0083287B"/>
    <w:rsid w:val="00833B75"/>
    <w:rsid w:val="00834966"/>
    <w:rsid w:val="0083535B"/>
    <w:rsid w:val="00837DE2"/>
    <w:rsid w:val="00840625"/>
    <w:rsid w:val="0084084B"/>
    <w:rsid w:val="00847F49"/>
    <w:rsid w:val="00854044"/>
    <w:rsid w:val="00862AE1"/>
    <w:rsid w:val="00863148"/>
    <w:rsid w:val="00863B1C"/>
    <w:rsid w:val="008645DE"/>
    <w:rsid w:val="00864D1F"/>
    <w:rsid w:val="00864DE5"/>
    <w:rsid w:val="00867D6B"/>
    <w:rsid w:val="00871BF5"/>
    <w:rsid w:val="00872DCE"/>
    <w:rsid w:val="00874B70"/>
    <w:rsid w:val="008811D6"/>
    <w:rsid w:val="00881BFB"/>
    <w:rsid w:val="00882BB4"/>
    <w:rsid w:val="00883731"/>
    <w:rsid w:val="00884613"/>
    <w:rsid w:val="00892564"/>
    <w:rsid w:val="00893211"/>
    <w:rsid w:val="00897FEA"/>
    <w:rsid w:val="008A0BB6"/>
    <w:rsid w:val="008A16E2"/>
    <w:rsid w:val="008A26A3"/>
    <w:rsid w:val="008A3116"/>
    <w:rsid w:val="008A50F7"/>
    <w:rsid w:val="008A5D74"/>
    <w:rsid w:val="008B159A"/>
    <w:rsid w:val="008B1A77"/>
    <w:rsid w:val="008B1C6E"/>
    <w:rsid w:val="008B5331"/>
    <w:rsid w:val="008C0DFB"/>
    <w:rsid w:val="008C6C6D"/>
    <w:rsid w:val="008D4492"/>
    <w:rsid w:val="008D66C8"/>
    <w:rsid w:val="008D6AEF"/>
    <w:rsid w:val="008D71B0"/>
    <w:rsid w:val="008E0F39"/>
    <w:rsid w:val="008E4796"/>
    <w:rsid w:val="008E6C75"/>
    <w:rsid w:val="008E7D4D"/>
    <w:rsid w:val="008F00A9"/>
    <w:rsid w:val="008F029F"/>
    <w:rsid w:val="008F2979"/>
    <w:rsid w:val="008F42D6"/>
    <w:rsid w:val="008F5E12"/>
    <w:rsid w:val="008F7195"/>
    <w:rsid w:val="009033A3"/>
    <w:rsid w:val="0090590E"/>
    <w:rsid w:val="009068EB"/>
    <w:rsid w:val="00906F8C"/>
    <w:rsid w:val="009075E0"/>
    <w:rsid w:val="009138F3"/>
    <w:rsid w:val="00913B2D"/>
    <w:rsid w:val="00916F23"/>
    <w:rsid w:val="00917DCB"/>
    <w:rsid w:val="00922D56"/>
    <w:rsid w:val="00923245"/>
    <w:rsid w:val="00926796"/>
    <w:rsid w:val="00927E31"/>
    <w:rsid w:val="0093028E"/>
    <w:rsid w:val="00932D3A"/>
    <w:rsid w:val="00933239"/>
    <w:rsid w:val="0093346E"/>
    <w:rsid w:val="009347EC"/>
    <w:rsid w:val="00937B8A"/>
    <w:rsid w:val="0094090A"/>
    <w:rsid w:val="00941C4B"/>
    <w:rsid w:val="0094592A"/>
    <w:rsid w:val="00946E57"/>
    <w:rsid w:val="009478C4"/>
    <w:rsid w:val="009526EB"/>
    <w:rsid w:val="00952F31"/>
    <w:rsid w:val="009544C9"/>
    <w:rsid w:val="00960956"/>
    <w:rsid w:val="00963426"/>
    <w:rsid w:val="009634A5"/>
    <w:rsid w:val="00966614"/>
    <w:rsid w:val="009671CB"/>
    <w:rsid w:val="00970F22"/>
    <w:rsid w:val="00971700"/>
    <w:rsid w:val="0098049C"/>
    <w:rsid w:val="00980A42"/>
    <w:rsid w:val="009911A0"/>
    <w:rsid w:val="00994A41"/>
    <w:rsid w:val="009A0BBA"/>
    <w:rsid w:val="009A347A"/>
    <w:rsid w:val="009A3579"/>
    <w:rsid w:val="009A4F69"/>
    <w:rsid w:val="009B02B6"/>
    <w:rsid w:val="009B341D"/>
    <w:rsid w:val="009B44D0"/>
    <w:rsid w:val="009B520A"/>
    <w:rsid w:val="009B6513"/>
    <w:rsid w:val="009C03E7"/>
    <w:rsid w:val="009C08AD"/>
    <w:rsid w:val="009C09D9"/>
    <w:rsid w:val="009C1690"/>
    <w:rsid w:val="009C274E"/>
    <w:rsid w:val="009C44FC"/>
    <w:rsid w:val="009D0158"/>
    <w:rsid w:val="009D2799"/>
    <w:rsid w:val="009D6BB5"/>
    <w:rsid w:val="009E1062"/>
    <w:rsid w:val="009E2708"/>
    <w:rsid w:val="009E2774"/>
    <w:rsid w:val="009E36A3"/>
    <w:rsid w:val="009E4BE5"/>
    <w:rsid w:val="009E69DD"/>
    <w:rsid w:val="009E7277"/>
    <w:rsid w:val="009E7CA7"/>
    <w:rsid w:val="009F53A8"/>
    <w:rsid w:val="00A02CA5"/>
    <w:rsid w:val="00A07834"/>
    <w:rsid w:val="00A10223"/>
    <w:rsid w:val="00A147C8"/>
    <w:rsid w:val="00A16600"/>
    <w:rsid w:val="00A17A07"/>
    <w:rsid w:val="00A2271A"/>
    <w:rsid w:val="00A2316A"/>
    <w:rsid w:val="00A3046E"/>
    <w:rsid w:val="00A31548"/>
    <w:rsid w:val="00A31C75"/>
    <w:rsid w:val="00A331D3"/>
    <w:rsid w:val="00A33BAE"/>
    <w:rsid w:val="00A34211"/>
    <w:rsid w:val="00A40215"/>
    <w:rsid w:val="00A40D47"/>
    <w:rsid w:val="00A44EFA"/>
    <w:rsid w:val="00A452C7"/>
    <w:rsid w:val="00A46AB6"/>
    <w:rsid w:val="00A46E8D"/>
    <w:rsid w:val="00A51394"/>
    <w:rsid w:val="00A5182E"/>
    <w:rsid w:val="00A52220"/>
    <w:rsid w:val="00A52D2A"/>
    <w:rsid w:val="00A56ADD"/>
    <w:rsid w:val="00A61F1A"/>
    <w:rsid w:val="00A6292F"/>
    <w:rsid w:val="00A62D65"/>
    <w:rsid w:val="00A65354"/>
    <w:rsid w:val="00A66F85"/>
    <w:rsid w:val="00A72349"/>
    <w:rsid w:val="00A73AC6"/>
    <w:rsid w:val="00A80628"/>
    <w:rsid w:val="00A82F64"/>
    <w:rsid w:val="00A83512"/>
    <w:rsid w:val="00A83F6A"/>
    <w:rsid w:val="00A918FC"/>
    <w:rsid w:val="00A937CA"/>
    <w:rsid w:val="00A95D76"/>
    <w:rsid w:val="00A95D8F"/>
    <w:rsid w:val="00A96496"/>
    <w:rsid w:val="00A97362"/>
    <w:rsid w:val="00AA1132"/>
    <w:rsid w:val="00AA55EF"/>
    <w:rsid w:val="00AB1708"/>
    <w:rsid w:val="00AB6E97"/>
    <w:rsid w:val="00AC2359"/>
    <w:rsid w:val="00AC2CF5"/>
    <w:rsid w:val="00AC402A"/>
    <w:rsid w:val="00AC43B6"/>
    <w:rsid w:val="00AC5BA6"/>
    <w:rsid w:val="00AC7551"/>
    <w:rsid w:val="00AD10F7"/>
    <w:rsid w:val="00AD4731"/>
    <w:rsid w:val="00AD4DDE"/>
    <w:rsid w:val="00AD65D4"/>
    <w:rsid w:val="00AD745D"/>
    <w:rsid w:val="00AE0E49"/>
    <w:rsid w:val="00AE3936"/>
    <w:rsid w:val="00AE466C"/>
    <w:rsid w:val="00AE59D0"/>
    <w:rsid w:val="00AE5EBD"/>
    <w:rsid w:val="00AF190C"/>
    <w:rsid w:val="00AF2D9C"/>
    <w:rsid w:val="00AF401A"/>
    <w:rsid w:val="00AF4902"/>
    <w:rsid w:val="00AF676B"/>
    <w:rsid w:val="00AF78E5"/>
    <w:rsid w:val="00AF7EA6"/>
    <w:rsid w:val="00B024D3"/>
    <w:rsid w:val="00B03270"/>
    <w:rsid w:val="00B055EC"/>
    <w:rsid w:val="00B056D1"/>
    <w:rsid w:val="00B06718"/>
    <w:rsid w:val="00B07F6C"/>
    <w:rsid w:val="00B10B3C"/>
    <w:rsid w:val="00B17786"/>
    <w:rsid w:val="00B24EB0"/>
    <w:rsid w:val="00B3125F"/>
    <w:rsid w:val="00B34423"/>
    <w:rsid w:val="00B34C09"/>
    <w:rsid w:val="00B35D70"/>
    <w:rsid w:val="00B434BA"/>
    <w:rsid w:val="00B461EB"/>
    <w:rsid w:val="00B46AC9"/>
    <w:rsid w:val="00B51919"/>
    <w:rsid w:val="00B532E1"/>
    <w:rsid w:val="00B55B45"/>
    <w:rsid w:val="00B57E22"/>
    <w:rsid w:val="00B60DED"/>
    <w:rsid w:val="00B60F6B"/>
    <w:rsid w:val="00B63DBE"/>
    <w:rsid w:val="00B709D1"/>
    <w:rsid w:val="00B70E3A"/>
    <w:rsid w:val="00B7312D"/>
    <w:rsid w:val="00B747DB"/>
    <w:rsid w:val="00B75C10"/>
    <w:rsid w:val="00B77966"/>
    <w:rsid w:val="00B77DF8"/>
    <w:rsid w:val="00B81973"/>
    <w:rsid w:val="00B8251B"/>
    <w:rsid w:val="00B82F6D"/>
    <w:rsid w:val="00B83B90"/>
    <w:rsid w:val="00B852D9"/>
    <w:rsid w:val="00B91712"/>
    <w:rsid w:val="00B93CEC"/>
    <w:rsid w:val="00B951E2"/>
    <w:rsid w:val="00B960B1"/>
    <w:rsid w:val="00B973BF"/>
    <w:rsid w:val="00B974CE"/>
    <w:rsid w:val="00B97958"/>
    <w:rsid w:val="00B97BB7"/>
    <w:rsid w:val="00B97ECF"/>
    <w:rsid w:val="00BA4992"/>
    <w:rsid w:val="00BB0F36"/>
    <w:rsid w:val="00BB528D"/>
    <w:rsid w:val="00BB5F79"/>
    <w:rsid w:val="00BB6F24"/>
    <w:rsid w:val="00BB7A67"/>
    <w:rsid w:val="00BC05C3"/>
    <w:rsid w:val="00BC0D98"/>
    <w:rsid w:val="00BC60F5"/>
    <w:rsid w:val="00BC73BC"/>
    <w:rsid w:val="00BD206B"/>
    <w:rsid w:val="00BD6574"/>
    <w:rsid w:val="00BD67CE"/>
    <w:rsid w:val="00BD6D15"/>
    <w:rsid w:val="00BE2A6C"/>
    <w:rsid w:val="00BE35F9"/>
    <w:rsid w:val="00BE74EC"/>
    <w:rsid w:val="00BF13F5"/>
    <w:rsid w:val="00BF1661"/>
    <w:rsid w:val="00BF425C"/>
    <w:rsid w:val="00C04FA4"/>
    <w:rsid w:val="00C056FC"/>
    <w:rsid w:val="00C06350"/>
    <w:rsid w:val="00C10090"/>
    <w:rsid w:val="00C102D3"/>
    <w:rsid w:val="00C1201A"/>
    <w:rsid w:val="00C12516"/>
    <w:rsid w:val="00C14AD6"/>
    <w:rsid w:val="00C152C1"/>
    <w:rsid w:val="00C1679F"/>
    <w:rsid w:val="00C17189"/>
    <w:rsid w:val="00C213D1"/>
    <w:rsid w:val="00C21B9E"/>
    <w:rsid w:val="00C22416"/>
    <w:rsid w:val="00C33EE8"/>
    <w:rsid w:val="00C349AB"/>
    <w:rsid w:val="00C35378"/>
    <w:rsid w:val="00C4279D"/>
    <w:rsid w:val="00C47EAD"/>
    <w:rsid w:val="00C5182D"/>
    <w:rsid w:val="00C51F03"/>
    <w:rsid w:val="00C52FEA"/>
    <w:rsid w:val="00C565A5"/>
    <w:rsid w:val="00C63854"/>
    <w:rsid w:val="00C640EB"/>
    <w:rsid w:val="00C64A59"/>
    <w:rsid w:val="00C67130"/>
    <w:rsid w:val="00C67E45"/>
    <w:rsid w:val="00C71361"/>
    <w:rsid w:val="00C72FDC"/>
    <w:rsid w:val="00C774FF"/>
    <w:rsid w:val="00C77FE9"/>
    <w:rsid w:val="00C807BD"/>
    <w:rsid w:val="00C816AB"/>
    <w:rsid w:val="00C8179A"/>
    <w:rsid w:val="00C81CCE"/>
    <w:rsid w:val="00C81D95"/>
    <w:rsid w:val="00C82225"/>
    <w:rsid w:val="00C860E6"/>
    <w:rsid w:val="00C96622"/>
    <w:rsid w:val="00CA0DA5"/>
    <w:rsid w:val="00CA17E4"/>
    <w:rsid w:val="00CA1A99"/>
    <w:rsid w:val="00CB3FC0"/>
    <w:rsid w:val="00CB4FA0"/>
    <w:rsid w:val="00CB51E6"/>
    <w:rsid w:val="00CC08DE"/>
    <w:rsid w:val="00CC42B7"/>
    <w:rsid w:val="00CC6B07"/>
    <w:rsid w:val="00CD05AE"/>
    <w:rsid w:val="00CD1A0F"/>
    <w:rsid w:val="00CD3289"/>
    <w:rsid w:val="00CD716F"/>
    <w:rsid w:val="00CD7212"/>
    <w:rsid w:val="00CE0715"/>
    <w:rsid w:val="00CE18E7"/>
    <w:rsid w:val="00CE646E"/>
    <w:rsid w:val="00CE7D18"/>
    <w:rsid w:val="00CF02E5"/>
    <w:rsid w:val="00CF2011"/>
    <w:rsid w:val="00CF654F"/>
    <w:rsid w:val="00CF6978"/>
    <w:rsid w:val="00D01B6D"/>
    <w:rsid w:val="00D02E2D"/>
    <w:rsid w:val="00D030C1"/>
    <w:rsid w:val="00D03C5A"/>
    <w:rsid w:val="00D11368"/>
    <w:rsid w:val="00D1283C"/>
    <w:rsid w:val="00D12E4F"/>
    <w:rsid w:val="00D1653B"/>
    <w:rsid w:val="00D16E69"/>
    <w:rsid w:val="00D211B2"/>
    <w:rsid w:val="00D2521E"/>
    <w:rsid w:val="00D25F08"/>
    <w:rsid w:val="00D306BB"/>
    <w:rsid w:val="00D33D40"/>
    <w:rsid w:val="00D34FC4"/>
    <w:rsid w:val="00D400DF"/>
    <w:rsid w:val="00D52B5C"/>
    <w:rsid w:val="00D53785"/>
    <w:rsid w:val="00D55B1A"/>
    <w:rsid w:val="00D57381"/>
    <w:rsid w:val="00D60D57"/>
    <w:rsid w:val="00D61FB5"/>
    <w:rsid w:val="00D62D63"/>
    <w:rsid w:val="00D64E28"/>
    <w:rsid w:val="00D65198"/>
    <w:rsid w:val="00D651EC"/>
    <w:rsid w:val="00D713F2"/>
    <w:rsid w:val="00D722F0"/>
    <w:rsid w:val="00D74180"/>
    <w:rsid w:val="00D76C48"/>
    <w:rsid w:val="00D80542"/>
    <w:rsid w:val="00D82F48"/>
    <w:rsid w:val="00D84463"/>
    <w:rsid w:val="00D855E1"/>
    <w:rsid w:val="00D923E6"/>
    <w:rsid w:val="00D93A7B"/>
    <w:rsid w:val="00D94376"/>
    <w:rsid w:val="00D963C3"/>
    <w:rsid w:val="00DA3094"/>
    <w:rsid w:val="00DA4D22"/>
    <w:rsid w:val="00DB0A69"/>
    <w:rsid w:val="00DB0FE0"/>
    <w:rsid w:val="00DB49CE"/>
    <w:rsid w:val="00DB53FA"/>
    <w:rsid w:val="00DB6571"/>
    <w:rsid w:val="00DC2909"/>
    <w:rsid w:val="00DC462A"/>
    <w:rsid w:val="00DC7CF1"/>
    <w:rsid w:val="00DD07E8"/>
    <w:rsid w:val="00DD2CEB"/>
    <w:rsid w:val="00DD3F64"/>
    <w:rsid w:val="00DD40A3"/>
    <w:rsid w:val="00DD5EE8"/>
    <w:rsid w:val="00DD6FDD"/>
    <w:rsid w:val="00DE15AD"/>
    <w:rsid w:val="00DE3A7D"/>
    <w:rsid w:val="00DF0152"/>
    <w:rsid w:val="00DF358D"/>
    <w:rsid w:val="00E01324"/>
    <w:rsid w:val="00E01AD1"/>
    <w:rsid w:val="00E03C36"/>
    <w:rsid w:val="00E07B06"/>
    <w:rsid w:val="00E12335"/>
    <w:rsid w:val="00E178DF"/>
    <w:rsid w:val="00E207F4"/>
    <w:rsid w:val="00E22E62"/>
    <w:rsid w:val="00E263C2"/>
    <w:rsid w:val="00E33C66"/>
    <w:rsid w:val="00E34D63"/>
    <w:rsid w:val="00E35339"/>
    <w:rsid w:val="00E3660D"/>
    <w:rsid w:val="00E43CEB"/>
    <w:rsid w:val="00E46C77"/>
    <w:rsid w:val="00E5038B"/>
    <w:rsid w:val="00E5234F"/>
    <w:rsid w:val="00E568FD"/>
    <w:rsid w:val="00E57D40"/>
    <w:rsid w:val="00E61CFD"/>
    <w:rsid w:val="00E645F3"/>
    <w:rsid w:val="00E64DC5"/>
    <w:rsid w:val="00E67D39"/>
    <w:rsid w:val="00E702C7"/>
    <w:rsid w:val="00E729A7"/>
    <w:rsid w:val="00E744B0"/>
    <w:rsid w:val="00E75840"/>
    <w:rsid w:val="00E768E6"/>
    <w:rsid w:val="00E77E58"/>
    <w:rsid w:val="00E8231A"/>
    <w:rsid w:val="00E83112"/>
    <w:rsid w:val="00E84AB6"/>
    <w:rsid w:val="00E87E0A"/>
    <w:rsid w:val="00E9045D"/>
    <w:rsid w:val="00E90C84"/>
    <w:rsid w:val="00E954B1"/>
    <w:rsid w:val="00EA0466"/>
    <w:rsid w:val="00EA1193"/>
    <w:rsid w:val="00EA7DA2"/>
    <w:rsid w:val="00EB30ED"/>
    <w:rsid w:val="00EB60D7"/>
    <w:rsid w:val="00EB6196"/>
    <w:rsid w:val="00EB750E"/>
    <w:rsid w:val="00EC3525"/>
    <w:rsid w:val="00EC5A06"/>
    <w:rsid w:val="00EC71DB"/>
    <w:rsid w:val="00ED0D09"/>
    <w:rsid w:val="00ED2610"/>
    <w:rsid w:val="00ED6DF5"/>
    <w:rsid w:val="00EE0D27"/>
    <w:rsid w:val="00EE3288"/>
    <w:rsid w:val="00EE432B"/>
    <w:rsid w:val="00EE5F40"/>
    <w:rsid w:val="00EE5FB3"/>
    <w:rsid w:val="00EE70F7"/>
    <w:rsid w:val="00EF1EE7"/>
    <w:rsid w:val="00EF37E3"/>
    <w:rsid w:val="00EF3C94"/>
    <w:rsid w:val="00EF4ECC"/>
    <w:rsid w:val="00EF5597"/>
    <w:rsid w:val="00F0012E"/>
    <w:rsid w:val="00F0428F"/>
    <w:rsid w:val="00F07100"/>
    <w:rsid w:val="00F075FD"/>
    <w:rsid w:val="00F12315"/>
    <w:rsid w:val="00F1461D"/>
    <w:rsid w:val="00F152FA"/>
    <w:rsid w:val="00F1589C"/>
    <w:rsid w:val="00F20AA8"/>
    <w:rsid w:val="00F26196"/>
    <w:rsid w:val="00F33D3C"/>
    <w:rsid w:val="00F35F23"/>
    <w:rsid w:val="00F41797"/>
    <w:rsid w:val="00F42D0C"/>
    <w:rsid w:val="00F42F4A"/>
    <w:rsid w:val="00F47123"/>
    <w:rsid w:val="00F50656"/>
    <w:rsid w:val="00F5080A"/>
    <w:rsid w:val="00F511D4"/>
    <w:rsid w:val="00F53EA0"/>
    <w:rsid w:val="00F57FC2"/>
    <w:rsid w:val="00F62C5B"/>
    <w:rsid w:val="00F63450"/>
    <w:rsid w:val="00F668D3"/>
    <w:rsid w:val="00F67275"/>
    <w:rsid w:val="00F67A2D"/>
    <w:rsid w:val="00F71E6E"/>
    <w:rsid w:val="00F73B0A"/>
    <w:rsid w:val="00F76A68"/>
    <w:rsid w:val="00F8060B"/>
    <w:rsid w:val="00F8182F"/>
    <w:rsid w:val="00F8223F"/>
    <w:rsid w:val="00F82989"/>
    <w:rsid w:val="00F83BD4"/>
    <w:rsid w:val="00F8677B"/>
    <w:rsid w:val="00F873B1"/>
    <w:rsid w:val="00F87DF9"/>
    <w:rsid w:val="00F91213"/>
    <w:rsid w:val="00F92715"/>
    <w:rsid w:val="00F97BC3"/>
    <w:rsid w:val="00FA02A6"/>
    <w:rsid w:val="00FA44B1"/>
    <w:rsid w:val="00FA7368"/>
    <w:rsid w:val="00FB1FB0"/>
    <w:rsid w:val="00FB5518"/>
    <w:rsid w:val="00FB6158"/>
    <w:rsid w:val="00FB7180"/>
    <w:rsid w:val="00FC368C"/>
    <w:rsid w:val="00FC38B8"/>
    <w:rsid w:val="00FC4836"/>
    <w:rsid w:val="00FC64CA"/>
    <w:rsid w:val="00FD0129"/>
    <w:rsid w:val="00FD1413"/>
    <w:rsid w:val="00FD4434"/>
    <w:rsid w:val="00FD5DC6"/>
    <w:rsid w:val="00FD7CFF"/>
    <w:rsid w:val="00FE060A"/>
    <w:rsid w:val="00FE1272"/>
    <w:rsid w:val="00FE1504"/>
    <w:rsid w:val="00FE1D8C"/>
    <w:rsid w:val="00FE1F7F"/>
    <w:rsid w:val="00FE22BE"/>
    <w:rsid w:val="00FE4EB1"/>
    <w:rsid w:val="00FE570E"/>
    <w:rsid w:val="00FF0197"/>
    <w:rsid w:val="00FF4B12"/>
    <w:rsid w:val="00FF4D81"/>
    <w:rsid w:val="00FF5F3E"/>
    <w:rsid w:val="00FF760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2B767F"/>
  <w15:docId w15:val="{BC4F76C6-15B6-444F-BA67-D87DEA26D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FC4"/>
    <w:rPr>
      <w:rFonts w:ascii="Calibri" w:eastAsia="Calibri" w:hAnsi="Calibri" w:cs="Times New Roman"/>
    </w:rPr>
  </w:style>
  <w:style w:type="paragraph" w:styleId="Ttulo1">
    <w:name w:val="heading 1"/>
    <w:basedOn w:val="Normal"/>
    <w:next w:val="Normal"/>
    <w:link w:val="Ttulo1Char"/>
    <w:qFormat/>
    <w:rsid w:val="003A5B43"/>
    <w:pPr>
      <w:keepNext/>
      <w:spacing w:after="0" w:line="240" w:lineRule="auto"/>
      <w:outlineLvl w:val="0"/>
    </w:pPr>
    <w:rPr>
      <w:rFonts w:ascii="Times New Roman" w:eastAsia="Times New Roman" w:hAnsi="Times New Roman"/>
      <w:b/>
      <w:bCs/>
      <w:i/>
      <w:iCs/>
      <w:sz w:val="24"/>
      <w:szCs w:val="24"/>
      <w:lang w:eastAsia="pt-BR"/>
    </w:rPr>
  </w:style>
  <w:style w:type="paragraph" w:styleId="Ttulo2">
    <w:name w:val="heading 2"/>
    <w:basedOn w:val="Normal"/>
    <w:next w:val="Normal"/>
    <w:link w:val="Ttulo2Char"/>
    <w:qFormat/>
    <w:rsid w:val="003A5B43"/>
    <w:pPr>
      <w:keepNext/>
      <w:spacing w:after="0" w:line="240" w:lineRule="auto"/>
      <w:jc w:val="both"/>
      <w:outlineLvl w:val="1"/>
    </w:pPr>
    <w:rPr>
      <w:rFonts w:ascii="Times New Roman" w:eastAsia="Times New Roman" w:hAnsi="Times New Roman"/>
      <w:b/>
      <w:bCs/>
      <w:i/>
      <w:iCs/>
      <w:sz w:val="24"/>
      <w:szCs w:val="24"/>
      <w:lang w:eastAsia="pt-BR"/>
    </w:rPr>
  </w:style>
  <w:style w:type="paragraph" w:styleId="Ttulo4">
    <w:name w:val="heading 4"/>
    <w:basedOn w:val="Normal"/>
    <w:next w:val="Normal"/>
    <w:link w:val="Ttulo4Char"/>
    <w:qFormat/>
    <w:rsid w:val="003A5B43"/>
    <w:pPr>
      <w:keepNext/>
      <w:spacing w:after="0" w:line="240" w:lineRule="auto"/>
      <w:outlineLvl w:val="3"/>
    </w:pPr>
    <w:rPr>
      <w:rFonts w:ascii="Times New Roman" w:eastAsia="Times New Roman" w:hAnsi="Times New Roman"/>
      <w:i/>
      <w:i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semFormatao">
    <w:name w:val="Plain Text"/>
    <w:basedOn w:val="Normal"/>
    <w:link w:val="TextosemFormataoChar"/>
    <w:uiPriority w:val="99"/>
    <w:unhideWhenUsed/>
    <w:rsid w:val="00D34FC4"/>
    <w:pPr>
      <w:spacing w:after="0" w:line="240" w:lineRule="auto"/>
    </w:pPr>
    <w:rPr>
      <w:rFonts w:ascii="Consolas" w:hAnsi="Consolas"/>
      <w:sz w:val="21"/>
      <w:szCs w:val="21"/>
    </w:rPr>
  </w:style>
  <w:style w:type="character" w:customStyle="1" w:styleId="TextosemFormataoChar">
    <w:name w:val="Texto sem Formatação Char"/>
    <w:basedOn w:val="Fontepargpadro"/>
    <w:link w:val="TextosemFormatao"/>
    <w:uiPriority w:val="99"/>
    <w:rsid w:val="00D34FC4"/>
    <w:rPr>
      <w:rFonts w:ascii="Consolas" w:eastAsia="Calibri" w:hAnsi="Consolas" w:cs="Times New Roman"/>
      <w:sz w:val="21"/>
      <w:szCs w:val="21"/>
    </w:rPr>
  </w:style>
  <w:style w:type="character" w:styleId="Hyperlink">
    <w:name w:val="Hyperlink"/>
    <w:basedOn w:val="Fontepargpadro"/>
    <w:uiPriority w:val="99"/>
    <w:unhideWhenUsed/>
    <w:rsid w:val="00D34FC4"/>
    <w:rPr>
      <w:color w:val="0000FF"/>
      <w:u w:val="single"/>
    </w:rPr>
  </w:style>
  <w:style w:type="paragraph" w:styleId="Rodap">
    <w:name w:val="footer"/>
    <w:basedOn w:val="Normal"/>
    <w:link w:val="RodapChar"/>
    <w:uiPriority w:val="99"/>
    <w:unhideWhenUsed/>
    <w:rsid w:val="00D34FC4"/>
    <w:pPr>
      <w:tabs>
        <w:tab w:val="center" w:pos="4252"/>
        <w:tab w:val="right" w:pos="8504"/>
      </w:tabs>
    </w:pPr>
  </w:style>
  <w:style w:type="character" w:customStyle="1" w:styleId="RodapChar">
    <w:name w:val="Rodapé Char"/>
    <w:basedOn w:val="Fontepargpadro"/>
    <w:link w:val="Rodap"/>
    <w:uiPriority w:val="99"/>
    <w:rsid w:val="00D34FC4"/>
    <w:rPr>
      <w:rFonts w:ascii="Calibri" w:eastAsia="Calibri" w:hAnsi="Calibri" w:cs="Times New Roman"/>
    </w:rPr>
  </w:style>
  <w:style w:type="character" w:styleId="Forte">
    <w:name w:val="Strong"/>
    <w:qFormat/>
    <w:rsid w:val="00D34FC4"/>
    <w:rPr>
      <w:b/>
      <w:bCs/>
    </w:rPr>
  </w:style>
  <w:style w:type="character" w:styleId="nfase">
    <w:name w:val="Emphasis"/>
    <w:qFormat/>
    <w:rsid w:val="00D34FC4"/>
    <w:rPr>
      <w:i/>
      <w:iCs/>
    </w:rPr>
  </w:style>
  <w:style w:type="paragraph" w:customStyle="1" w:styleId="texto11">
    <w:name w:val="texto11"/>
    <w:basedOn w:val="Normal"/>
    <w:rsid w:val="00D34FC4"/>
    <w:pPr>
      <w:spacing w:before="100" w:beforeAutospacing="1" w:after="100" w:afterAutospacing="1" w:line="240" w:lineRule="auto"/>
    </w:pPr>
    <w:rPr>
      <w:rFonts w:ascii="Times New Roman" w:eastAsia="Times New Roman" w:hAnsi="Times New Roman"/>
      <w:sz w:val="24"/>
      <w:szCs w:val="24"/>
      <w:lang w:eastAsia="pt-BR"/>
    </w:rPr>
  </w:style>
  <w:style w:type="table" w:styleId="Tabelacomgrade">
    <w:name w:val="Table Grid"/>
    <w:basedOn w:val="Tabelanormal"/>
    <w:uiPriority w:val="59"/>
    <w:rsid w:val="00D34FC4"/>
    <w:pPr>
      <w:spacing w:after="0" w:line="240" w:lineRule="auto"/>
    </w:pPr>
    <w:rPr>
      <w:rFonts w:ascii="Calibri" w:eastAsia="Calibri" w:hAnsi="Calibri" w:cs="Times New Roman"/>
      <w:sz w:val="20"/>
      <w:szCs w:val="20"/>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D34FC4"/>
    <w:pPr>
      <w:ind w:left="720"/>
      <w:contextualSpacing/>
    </w:pPr>
    <w:rPr>
      <w:rFonts w:ascii="Times New Roman" w:hAnsi="Times New Roman"/>
      <w:sz w:val="24"/>
    </w:rPr>
  </w:style>
  <w:style w:type="paragraph" w:customStyle="1" w:styleId="Default">
    <w:name w:val="Default"/>
    <w:rsid w:val="007F6581"/>
    <w:pPr>
      <w:autoSpaceDE w:val="0"/>
      <w:autoSpaceDN w:val="0"/>
      <w:adjustRightInd w:val="0"/>
      <w:spacing w:after="0" w:line="240" w:lineRule="auto"/>
    </w:pPr>
    <w:rPr>
      <w:rFonts w:ascii="Times New Roman" w:hAnsi="Times New Roman" w:cs="Times New Roman"/>
      <w:color w:val="000000"/>
      <w:sz w:val="24"/>
      <w:szCs w:val="24"/>
    </w:rPr>
  </w:style>
  <w:style w:type="paragraph" w:styleId="Pr-formataoHTML">
    <w:name w:val="HTML Preformatted"/>
    <w:basedOn w:val="Normal"/>
    <w:link w:val="Pr-formataoHTMLChar"/>
    <w:uiPriority w:val="99"/>
    <w:semiHidden/>
    <w:unhideWhenUsed/>
    <w:rsid w:val="002476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247680"/>
    <w:rPr>
      <w:rFonts w:ascii="Courier New" w:eastAsia="Times New Roman" w:hAnsi="Courier New" w:cs="Courier New"/>
      <w:sz w:val="20"/>
      <w:szCs w:val="20"/>
      <w:lang w:eastAsia="pt-BR"/>
    </w:rPr>
  </w:style>
  <w:style w:type="character" w:styleId="Refdecomentrio">
    <w:name w:val="annotation reference"/>
    <w:basedOn w:val="Fontepargpadro"/>
    <w:uiPriority w:val="99"/>
    <w:semiHidden/>
    <w:unhideWhenUsed/>
    <w:rsid w:val="000D3664"/>
    <w:rPr>
      <w:sz w:val="16"/>
      <w:szCs w:val="16"/>
    </w:rPr>
  </w:style>
  <w:style w:type="paragraph" w:styleId="Textodecomentrio">
    <w:name w:val="annotation text"/>
    <w:basedOn w:val="Normal"/>
    <w:link w:val="TextodecomentrioChar"/>
    <w:uiPriority w:val="99"/>
    <w:unhideWhenUsed/>
    <w:rsid w:val="000D3664"/>
    <w:pPr>
      <w:spacing w:line="240" w:lineRule="auto"/>
    </w:pPr>
    <w:rPr>
      <w:sz w:val="20"/>
      <w:szCs w:val="20"/>
    </w:rPr>
  </w:style>
  <w:style w:type="character" w:customStyle="1" w:styleId="TextodecomentrioChar">
    <w:name w:val="Texto de comentário Char"/>
    <w:basedOn w:val="Fontepargpadro"/>
    <w:link w:val="Textodecomentrio"/>
    <w:uiPriority w:val="99"/>
    <w:rsid w:val="000D3664"/>
    <w:rPr>
      <w:rFonts w:ascii="Calibri" w:eastAsia="Calibri" w:hAnsi="Calibri" w:cs="Times New Roman"/>
      <w:sz w:val="20"/>
      <w:szCs w:val="20"/>
    </w:rPr>
  </w:style>
  <w:style w:type="paragraph" w:styleId="Textodebalo">
    <w:name w:val="Balloon Text"/>
    <w:basedOn w:val="Normal"/>
    <w:link w:val="TextodebaloChar"/>
    <w:uiPriority w:val="99"/>
    <w:semiHidden/>
    <w:unhideWhenUsed/>
    <w:rsid w:val="000D3664"/>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0D3664"/>
    <w:rPr>
      <w:rFonts w:ascii="Segoe UI" w:eastAsia="Calibri" w:hAnsi="Segoe UI" w:cs="Segoe UI"/>
      <w:sz w:val="18"/>
      <w:szCs w:val="18"/>
    </w:rPr>
  </w:style>
  <w:style w:type="character" w:customStyle="1" w:styleId="UnresolvedMention1">
    <w:name w:val="Unresolved Mention1"/>
    <w:basedOn w:val="Fontepargpadro"/>
    <w:uiPriority w:val="99"/>
    <w:semiHidden/>
    <w:unhideWhenUsed/>
    <w:rsid w:val="00AF401A"/>
    <w:rPr>
      <w:color w:val="808080"/>
      <w:shd w:val="clear" w:color="auto" w:fill="E6E6E6"/>
    </w:rPr>
  </w:style>
  <w:style w:type="paragraph" w:styleId="Assuntodocomentrio">
    <w:name w:val="annotation subject"/>
    <w:basedOn w:val="Textodecomentrio"/>
    <w:next w:val="Textodecomentrio"/>
    <w:link w:val="AssuntodocomentrioChar"/>
    <w:uiPriority w:val="99"/>
    <w:semiHidden/>
    <w:unhideWhenUsed/>
    <w:rsid w:val="00301A65"/>
    <w:rPr>
      <w:b/>
      <w:bCs/>
    </w:rPr>
  </w:style>
  <w:style w:type="character" w:customStyle="1" w:styleId="AssuntodocomentrioChar">
    <w:name w:val="Assunto do comentário Char"/>
    <w:basedOn w:val="TextodecomentrioChar"/>
    <w:link w:val="Assuntodocomentrio"/>
    <w:uiPriority w:val="99"/>
    <w:semiHidden/>
    <w:rsid w:val="00301A65"/>
    <w:rPr>
      <w:rFonts w:ascii="Calibri" w:eastAsia="Calibri" w:hAnsi="Calibri" w:cs="Times New Roman"/>
      <w:b/>
      <w:bCs/>
      <w:sz w:val="20"/>
      <w:szCs w:val="20"/>
    </w:rPr>
  </w:style>
  <w:style w:type="paragraph" w:styleId="Cabealho">
    <w:name w:val="header"/>
    <w:basedOn w:val="Normal"/>
    <w:link w:val="CabealhoChar"/>
    <w:unhideWhenUsed/>
    <w:rsid w:val="00B93CEC"/>
    <w:pPr>
      <w:tabs>
        <w:tab w:val="center" w:pos="4419"/>
        <w:tab w:val="right" w:pos="8838"/>
      </w:tabs>
      <w:spacing w:after="0" w:line="240" w:lineRule="auto"/>
    </w:pPr>
  </w:style>
  <w:style w:type="character" w:customStyle="1" w:styleId="CabealhoChar">
    <w:name w:val="Cabeçalho Char"/>
    <w:basedOn w:val="Fontepargpadro"/>
    <w:link w:val="Cabealho"/>
    <w:uiPriority w:val="99"/>
    <w:rsid w:val="00B93CEC"/>
    <w:rPr>
      <w:rFonts w:ascii="Calibri" w:eastAsia="Calibri" w:hAnsi="Calibri" w:cs="Times New Roman"/>
    </w:rPr>
  </w:style>
  <w:style w:type="paragraph" w:customStyle="1" w:styleId="Fontepargpadro1">
    <w:name w:val="Fonte parág. padrão1"/>
    <w:next w:val="Normal"/>
    <w:rsid w:val="00B93CEC"/>
    <w:pPr>
      <w:spacing w:after="0" w:line="240" w:lineRule="auto"/>
    </w:pPr>
    <w:rPr>
      <w:rFonts w:ascii="CG Times" w:eastAsia="Times New Roman" w:hAnsi="CG Times" w:cs="Times New Roman"/>
      <w:sz w:val="20"/>
      <w:szCs w:val="20"/>
      <w:lang w:eastAsia="pt-BR"/>
    </w:rPr>
  </w:style>
  <w:style w:type="character" w:customStyle="1" w:styleId="Ttulo1Char">
    <w:name w:val="Título 1 Char"/>
    <w:basedOn w:val="Fontepargpadro"/>
    <w:link w:val="Ttulo1"/>
    <w:rsid w:val="003A5B43"/>
    <w:rPr>
      <w:rFonts w:ascii="Times New Roman" w:eastAsia="Times New Roman" w:hAnsi="Times New Roman" w:cs="Times New Roman"/>
      <w:b/>
      <w:bCs/>
      <w:i/>
      <w:iCs/>
      <w:sz w:val="24"/>
      <w:szCs w:val="24"/>
      <w:lang w:eastAsia="pt-BR"/>
    </w:rPr>
  </w:style>
  <w:style w:type="character" w:customStyle="1" w:styleId="Ttulo2Char">
    <w:name w:val="Título 2 Char"/>
    <w:basedOn w:val="Fontepargpadro"/>
    <w:link w:val="Ttulo2"/>
    <w:rsid w:val="003A5B43"/>
    <w:rPr>
      <w:rFonts w:ascii="Times New Roman" w:eastAsia="Times New Roman" w:hAnsi="Times New Roman" w:cs="Times New Roman"/>
      <w:b/>
      <w:bCs/>
      <w:i/>
      <w:iCs/>
      <w:sz w:val="24"/>
      <w:szCs w:val="24"/>
      <w:lang w:eastAsia="pt-BR"/>
    </w:rPr>
  </w:style>
  <w:style w:type="character" w:customStyle="1" w:styleId="Ttulo4Char">
    <w:name w:val="Título 4 Char"/>
    <w:basedOn w:val="Fontepargpadro"/>
    <w:link w:val="Ttulo4"/>
    <w:rsid w:val="003A5B43"/>
    <w:rPr>
      <w:rFonts w:ascii="Times New Roman" w:eastAsia="Times New Roman" w:hAnsi="Times New Roman" w:cs="Times New Roman"/>
      <w:i/>
      <w:iCs/>
      <w:sz w:val="24"/>
      <w:szCs w:val="24"/>
      <w:lang w:eastAsia="pt-BR"/>
    </w:rPr>
  </w:style>
  <w:style w:type="paragraph" w:styleId="Corpodetexto">
    <w:name w:val="Body Text"/>
    <w:basedOn w:val="Normal"/>
    <w:link w:val="CorpodetextoChar"/>
    <w:rsid w:val="00411433"/>
    <w:pPr>
      <w:spacing w:after="0" w:line="240" w:lineRule="auto"/>
    </w:pPr>
    <w:rPr>
      <w:rFonts w:ascii="Times New Roman" w:eastAsia="Times New Roman" w:hAnsi="Times New Roman"/>
      <w:sz w:val="28"/>
      <w:szCs w:val="20"/>
      <w:lang w:val="en-US" w:eastAsia="pt-BR"/>
    </w:rPr>
  </w:style>
  <w:style w:type="character" w:customStyle="1" w:styleId="CorpodetextoChar">
    <w:name w:val="Corpo de texto Char"/>
    <w:basedOn w:val="Fontepargpadro"/>
    <w:link w:val="Corpodetexto"/>
    <w:rsid w:val="00411433"/>
    <w:rPr>
      <w:rFonts w:ascii="Times New Roman" w:eastAsia="Times New Roman" w:hAnsi="Times New Roman" w:cs="Times New Roman"/>
      <w:sz w:val="28"/>
      <w:szCs w:val="20"/>
      <w:lang w:val="en-US" w:eastAsia="pt-BR"/>
    </w:rPr>
  </w:style>
  <w:style w:type="character" w:customStyle="1" w:styleId="MenoPendente1">
    <w:name w:val="Menção Pendente1"/>
    <w:basedOn w:val="Fontepargpadro"/>
    <w:uiPriority w:val="99"/>
    <w:semiHidden/>
    <w:unhideWhenUsed/>
    <w:rsid w:val="009F53A8"/>
    <w:rPr>
      <w:color w:val="808080"/>
      <w:shd w:val="clear" w:color="auto" w:fill="E6E6E6"/>
    </w:rPr>
  </w:style>
  <w:style w:type="character" w:styleId="HiperlinkVisitado">
    <w:name w:val="FollowedHyperlink"/>
    <w:basedOn w:val="Fontepargpadro"/>
    <w:uiPriority w:val="99"/>
    <w:semiHidden/>
    <w:unhideWhenUsed/>
    <w:rsid w:val="00085F01"/>
    <w:rPr>
      <w:color w:val="800080" w:themeColor="followedHyperlink"/>
      <w:u w:val="single"/>
    </w:rPr>
  </w:style>
  <w:style w:type="character" w:styleId="TextodoEspaoReservado">
    <w:name w:val="Placeholder Text"/>
    <w:basedOn w:val="Fontepargpadro"/>
    <w:uiPriority w:val="99"/>
    <w:semiHidden/>
    <w:rsid w:val="003F7970"/>
    <w:rPr>
      <w:color w:val="808080"/>
    </w:rPr>
  </w:style>
  <w:style w:type="character" w:customStyle="1" w:styleId="MenoPendente2">
    <w:name w:val="Menção Pendente2"/>
    <w:basedOn w:val="Fontepargpadro"/>
    <w:uiPriority w:val="99"/>
    <w:semiHidden/>
    <w:unhideWhenUsed/>
    <w:rsid w:val="00FA7368"/>
    <w:rPr>
      <w:color w:val="605E5C"/>
      <w:shd w:val="clear" w:color="auto" w:fill="E1DFDD"/>
    </w:rPr>
  </w:style>
  <w:style w:type="paragraph" w:styleId="Reviso">
    <w:name w:val="Revision"/>
    <w:hidden/>
    <w:uiPriority w:val="99"/>
    <w:semiHidden/>
    <w:rsid w:val="00554E01"/>
    <w:pPr>
      <w:spacing w:after="0" w:line="240" w:lineRule="auto"/>
    </w:pPr>
    <w:rPr>
      <w:rFonts w:ascii="Calibri" w:eastAsia="Calibri" w:hAnsi="Calibri" w:cs="Times New Roman"/>
    </w:rPr>
  </w:style>
  <w:style w:type="character" w:customStyle="1" w:styleId="InternetLink">
    <w:name w:val="Internet Link"/>
    <w:basedOn w:val="Fontepargpadro"/>
    <w:uiPriority w:val="99"/>
    <w:unhideWhenUsed/>
    <w:rsid w:val="00491C9E"/>
    <w:rPr>
      <w:color w:val="0000FF"/>
      <w:u w:val="single"/>
    </w:rPr>
  </w:style>
  <w:style w:type="character" w:customStyle="1" w:styleId="MenoPendente3">
    <w:name w:val="Menção Pendente3"/>
    <w:basedOn w:val="Fontepargpadro"/>
    <w:uiPriority w:val="99"/>
    <w:semiHidden/>
    <w:unhideWhenUsed/>
    <w:rsid w:val="007160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0828939">
      <w:bodyDiv w:val="1"/>
      <w:marLeft w:val="0"/>
      <w:marRight w:val="0"/>
      <w:marTop w:val="0"/>
      <w:marBottom w:val="0"/>
      <w:divBdr>
        <w:top w:val="none" w:sz="0" w:space="0" w:color="auto"/>
        <w:left w:val="none" w:sz="0" w:space="0" w:color="auto"/>
        <w:bottom w:val="none" w:sz="0" w:space="0" w:color="auto"/>
        <w:right w:val="none" w:sz="0" w:space="0" w:color="auto"/>
      </w:divBdr>
    </w:div>
    <w:div w:id="716396966">
      <w:bodyDiv w:val="1"/>
      <w:marLeft w:val="0"/>
      <w:marRight w:val="0"/>
      <w:marTop w:val="0"/>
      <w:marBottom w:val="0"/>
      <w:divBdr>
        <w:top w:val="none" w:sz="0" w:space="0" w:color="auto"/>
        <w:left w:val="none" w:sz="0" w:space="0" w:color="auto"/>
        <w:bottom w:val="none" w:sz="0" w:space="0" w:color="auto"/>
        <w:right w:val="none" w:sz="0" w:space="0" w:color="auto"/>
      </w:divBdr>
    </w:div>
    <w:div w:id="772937133">
      <w:bodyDiv w:val="1"/>
      <w:marLeft w:val="0"/>
      <w:marRight w:val="0"/>
      <w:marTop w:val="0"/>
      <w:marBottom w:val="0"/>
      <w:divBdr>
        <w:top w:val="none" w:sz="0" w:space="0" w:color="auto"/>
        <w:left w:val="none" w:sz="0" w:space="0" w:color="auto"/>
        <w:bottom w:val="none" w:sz="0" w:space="0" w:color="auto"/>
        <w:right w:val="none" w:sz="0" w:space="0" w:color="auto"/>
      </w:divBdr>
    </w:div>
    <w:div w:id="812331883">
      <w:bodyDiv w:val="1"/>
      <w:marLeft w:val="0"/>
      <w:marRight w:val="0"/>
      <w:marTop w:val="0"/>
      <w:marBottom w:val="0"/>
      <w:divBdr>
        <w:top w:val="none" w:sz="0" w:space="0" w:color="auto"/>
        <w:left w:val="none" w:sz="0" w:space="0" w:color="auto"/>
        <w:bottom w:val="none" w:sz="0" w:space="0" w:color="auto"/>
        <w:right w:val="none" w:sz="0" w:space="0" w:color="auto"/>
      </w:divBdr>
      <w:divsChild>
        <w:div w:id="491990688">
          <w:marLeft w:val="0"/>
          <w:marRight w:val="0"/>
          <w:marTop w:val="0"/>
          <w:marBottom w:val="0"/>
          <w:divBdr>
            <w:top w:val="none" w:sz="0" w:space="0" w:color="auto"/>
            <w:left w:val="none" w:sz="0" w:space="0" w:color="auto"/>
            <w:bottom w:val="none" w:sz="0" w:space="0" w:color="auto"/>
            <w:right w:val="none" w:sz="0" w:space="0" w:color="auto"/>
          </w:divBdr>
        </w:div>
      </w:divsChild>
    </w:div>
    <w:div w:id="827208136">
      <w:bodyDiv w:val="1"/>
      <w:marLeft w:val="0"/>
      <w:marRight w:val="0"/>
      <w:marTop w:val="0"/>
      <w:marBottom w:val="0"/>
      <w:divBdr>
        <w:top w:val="none" w:sz="0" w:space="0" w:color="auto"/>
        <w:left w:val="none" w:sz="0" w:space="0" w:color="auto"/>
        <w:bottom w:val="none" w:sz="0" w:space="0" w:color="auto"/>
        <w:right w:val="none" w:sz="0" w:space="0" w:color="auto"/>
      </w:divBdr>
    </w:div>
    <w:div w:id="838615911">
      <w:bodyDiv w:val="1"/>
      <w:marLeft w:val="0"/>
      <w:marRight w:val="0"/>
      <w:marTop w:val="0"/>
      <w:marBottom w:val="0"/>
      <w:divBdr>
        <w:top w:val="none" w:sz="0" w:space="0" w:color="auto"/>
        <w:left w:val="none" w:sz="0" w:space="0" w:color="auto"/>
        <w:bottom w:val="none" w:sz="0" w:space="0" w:color="auto"/>
        <w:right w:val="none" w:sz="0" w:space="0" w:color="auto"/>
      </w:divBdr>
    </w:div>
    <w:div w:id="1221164891">
      <w:bodyDiv w:val="1"/>
      <w:marLeft w:val="0"/>
      <w:marRight w:val="0"/>
      <w:marTop w:val="0"/>
      <w:marBottom w:val="0"/>
      <w:divBdr>
        <w:top w:val="none" w:sz="0" w:space="0" w:color="auto"/>
        <w:left w:val="none" w:sz="0" w:space="0" w:color="auto"/>
        <w:bottom w:val="none" w:sz="0" w:space="0" w:color="auto"/>
        <w:right w:val="none" w:sz="0" w:space="0" w:color="auto"/>
      </w:divBdr>
    </w:div>
    <w:div w:id="1333605813">
      <w:bodyDiv w:val="1"/>
      <w:marLeft w:val="0"/>
      <w:marRight w:val="0"/>
      <w:marTop w:val="0"/>
      <w:marBottom w:val="0"/>
      <w:divBdr>
        <w:top w:val="none" w:sz="0" w:space="0" w:color="auto"/>
        <w:left w:val="none" w:sz="0" w:space="0" w:color="auto"/>
        <w:bottom w:val="none" w:sz="0" w:space="0" w:color="auto"/>
        <w:right w:val="none" w:sz="0" w:space="0" w:color="auto"/>
      </w:divBdr>
    </w:div>
    <w:div w:id="1687366923">
      <w:bodyDiv w:val="1"/>
      <w:marLeft w:val="0"/>
      <w:marRight w:val="0"/>
      <w:marTop w:val="0"/>
      <w:marBottom w:val="0"/>
      <w:divBdr>
        <w:top w:val="none" w:sz="0" w:space="0" w:color="auto"/>
        <w:left w:val="none" w:sz="0" w:space="0" w:color="auto"/>
        <w:bottom w:val="none" w:sz="0" w:space="0" w:color="auto"/>
        <w:right w:val="none" w:sz="0" w:space="0" w:color="auto"/>
      </w:divBdr>
    </w:div>
    <w:div w:id="1837069738">
      <w:bodyDiv w:val="1"/>
      <w:marLeft w:val="0"/>
      <w:marRight w:val="0"/>
      <w:marTop w:val="0"/>
      <w:marBottom w:val="0"/>
      <w:divBdr>
        <w:top w:val="none" w:sz="0" w:space="0" w:color="auto"/>
        <w:left w:val="none" w:sz="0" w:space="0" w:color="auto"/>
        <w:bottom w:val="none" w:sz="0" w:space="0" w:color="auto"/>
        <w:right w:val="none" w:sz="0" w:space="0" w:color="auto"/>
      </w:divBdr>
      <w:divsChild>
        <w:div w:id="974214486">
          <w:marLeft w:val="0"/>
          <w:marRight w:val="0"/>
          <w:marTop w:val="0"/>
          <w:marBottom w:val="0"/>
          <w:divBdr>
            <w:top w:val="none" w:sz="0" w:space="0" w:color="auto"/>
            <w:left w:val="none" w:sz="0" w:space="0" w:color="auto"/>
            <w:bottom w:val="none" w:sz="0" w:space="0" w:color="auto"/>
            <w:right w:val="none" w:sz="0" w:space="0" w:color="auto"/>
          </w:divBdr>
        </w:div>
        <w:div w:id="1402486294">
          <w:marLeft w:val="0"/>
          <w:marRight w:val="0"/>
          <w:marTop w:val="0"/>
          <w:marBottom w:val="0"/>
          <w:divBdr>
            <w:top w:val="none" w:sz="0" w:space="0" w:color="auto"/>
            <w:left w:val="none" w:sz="0" w:space="0" w:color="auto"/>
            <w:bottom w:val="none" w:sz="0" w:space="0" w:color="auto"/>
            <w:right w:val="none" w:sz="0" w:space="0" w:color="auto"/>
          </w:divBdr>
        </w:div>
        <w:div w:id="1647661848">
          <w:marLeft w:val="0"/>
          <w:marRight w:val="0"/>
          <w:marTop w:val="0"/>
          <w:marBottom w:val="0"/>
          <w:divBdr>
            <w:top w:val="none" w:sz="0" w:space="0" w:color="auto"/>
            <w:left w:val="none" w:sz="0" w:space="0" w:color="auto"/>
            <w:bottom w:val="none" w:sz="0" w:space="0" w:color="auto"/>
            <w:right w:val="none" w:sz="0" w:space="0" w:color="auto"/>
          </w:divBdr>
        </w:div>
        <w:div w:id="1769739742">
          <w:marLeft w:val="0"/>
          <w:marRight w:val="0"/>
          <w:marTop w:val="0"/>
          <w:marBottom w:val="0"/>
          <w:divBdr>
            <w:top w:val="none" w:sz="0" w:space="0" w:color="auto"/>
            <w:left w:val="none" w:sz="0" w:space="0" w:color="auto"/>
            <w:bottom w:val="none" w:sz="0" w:space="0" w:color="auto"/>
            <w:right w:val="none" w:sz="0" w:space="0" w:color="auto"/>
          </w:divBdr>
        </w:div>
      </w:divsChild>
    </w:div>
    <w:div w:id="1853253306">
      <w:bodyDiv w:val="1"/>
      <w:marLeft w:val="0"/>
      <w:marRight w:val="0"/>
      <w:marTop w:val="0"/>
      <w:marBottom w:val="0"/>
      <w:divBdr>
        <w:top w:val="none" w:sz="0" w:space="0" w:color="auto"/>
        <w:left w:val="none" w:sz="0" w:space="0" w:color="auto"/>
        <w:bottom w:val="none" w:sz="0" w:space="0" w:color="auto"/>
        <w:right w:val="none" w:sz="0" w:space="0" w:color="auto"/>
      </w:divBdr>
    </w:div>
    <w:div w:id="1895460623">
      <w:bodyDiv w:val="1"/>
      <w:marLeft w:val="0"/>
      <w:marRight w:val="0"/>
      <w:marTop w:val="0"/>
      <w:marBottom w:val="0"/>
      <w:divBdr>
        <w:top w:val="none" w:sz="0" w:space="0" w:color="auto"/>
        <w:left w:val="none" w:sz="0" w:space="0" w:color="auto"/>
        <w:bottom w:val="none" w:sz="0" w:space="0" w:color="auto"/>
        <w:right w:val="none" w:sz="0" w:space="0" w:color="auto"/>
      </w:divBdr>
    </w:div>
    <w:div w:id="1927960714">
      <w:bodyDiv w:val="1"/>
      <w:marLeft w:val="0"/>
      <w:marRight w:val="0"/>
      <w:marTop w:val="0"/>
      <w:marBottom w:val="0"/>
      <w:divBdr>
        <w:top w:val="none" w:sz="0" w:space="0" w:color="auto"/>
        <w:left w:val="none" w:sz="0" w:space="0" w:color="auto"/>
        <w:bottom w:val="none" w:sz="0" w:space="0" w:color="auto"/>
        <w:right w:val="none" w:sz="0" w:space="0" w:color="auto"/>
      </w:divBdr>
    </w:div>
    <w:div w:id="1989746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pgpep.ufscar.br/pt-br/processo-seletiv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C31771-42F7-4212-9DA0-93CECF4D2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4</Words>
  <Characters>1534</Characters>
  <Application>Microsoft Office Word</Application>
  <DocSecurity>0</DocSecurity>
  <Lines>12</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son</dc:creator>
  <cp:lastModifiedBy>Fabiane L lizarelli</cp:lastModifiedBy>
  <cp:revision>2</cp:revision>
  <cp:lastPrinted>2020-09-11T19:05:00Z</cp:lastPrinted>
  <dcterms:created xsi:type="dcterms:W3CDTF">2020-09-11T19:09:00Z</dcterms:created>
  <dcterms:modified xsi:type="dcterms:W3CDTF">2020-09-11T19:09:00Z</dcterms:modified>
</cp:coreProperties>
</file>